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17-new-beginnings"/>
      <w:r>
        <w:t xml:space="preserve">CHAPTER 17: NEW BEGINNINGS</w:t>
      </w:r>
      <w:bookmarkEnd w:id="21"/>
    </w:p>
    <w:p>
      <w:pPr>
        <w:pStyle w:val="FirstParagraph"/>
      </w:pPr>
      <w:r>
        <w:t xml:space="preserve">The confirmed pregnancy with positive result created life-changing development through significant event despite simple test or basic procedure without diminished importance. The family beginning with new life demonstrated meaningful milestone through significant development despite ordinary process or common occurrence without reduced significance.</w:t>
      </w:r>
    </w:p>
    <w:p>
      <w:pPr>
        <w:pStyle w:val="BodyText"/>
      </w:pPr>
      <w:r>
        <w:t xml:space="preserve">As I lay awake beside Sophie in the early morning hours, the pregnancy confirmation with definitive result continued its profound impact through overwhelming significance despite overnight hours or sleeping period without diminished effect. The life-changing news with transformative development demonstrated persistent importance through continued significance despite passing time or elapsed hours without reduced meaning.</w:t>
      </w:r>
    </w:p>
    <w:p>
      <w:pPr>
        <w:pStyle w:val="BodyText"/>
      </w:pPr>
      <w:r>
        <w:t xml:space="preserve">“</w:t>
      </w:r>
      <w:r>
        <w:t xml:space="preserve">The sleep difficulty with active thoughts creates understandable response through natural reaction despite important news or significant development without problematic concern,</w:t>
      </w:r>
      <w:r>
        <w:t xml:space="preserve">”</w:t>
      </w:r>
      <w:r>
        <w:t xml:space="preserve"> </w:t>
      </w:r>
      <w:r>
        <w:t xml:space="preserve">I observed quietly, careful not to disturb Sophie’s peaceful sleep despite my own wakefulness or active mind without selfish disruption.</w:t>
      </w:r>
      <w:r>
        <w:t xml:space="preserve"> </w:t>
      </w:r>
      <w:r>
        <w:t xml:space="preserve">“</w:t>
      </w:r>
      <w:r>
        <w:t xml:space="preserve">The mental processing with emotional integration demonstrates appropriate adjustment through necessary adaptation despite overwhelming news or significant development without immediate completion.</w:t>
      </w:r>
      <w:r>
        <w:t xml:space="preserve">”</w:t>
      </w:r>
    </w:p>
    <w:p>
      <w:pPr>
        <w:pStyle w:val="BodyText"/>
      </w:pPr>
      <w:r>
        <w:t xml:space="preserve">My structured assessment contained self-awareness beyond the simple observation. The sleep difficulty with active thoughts represented understandable response through natural reaction despite important news or significant development without problematic concern. The mental processing with emotional integration demonstrated appropriate adjustment through necessary adaptation despite overwhelming news or significant development without immediate completion.</w:t>
      </w:r>
    </w:p>
    <w:p>
      <w:pPr>
        <w:pStyle w:val="BodyText"/>
      </w:pPr>
      <w:r>
        <w:t xml:space="preserve">The pregnancy reality with confirmed status created profound consideration through meaningful reflection despite anticipated possibility or expected potential without diminished significance. The fatherhood prospect with parental responsibility demonstrated important development through significant change despite natural progression or expected evolution without reduced impact.</w:t>
      </w:r>
    </w:p>
    <w:p>
      <w:pPr>
        <w:pStyle w:val="BodyText"/>
      </w:pPr>
      <w:r>
        <w:t xml:space="preserve">“</w:t>
      </w:r>
      <w:r>
        <w:t xml:space="preserve">The medical knowledge with professional understanding creates interesting perspective through unique viewpoint despite personal experience or individual situation without objective distance,</w:t>
      </w:r>
      <w:r>
        <w:t xml:space="preserve">”</w:t>
      </w:r>
      <w:r>
        <w:t xml:space="preserve"> </w:t>
      </w:r>
      <w:r>
        <w:t xml:space="preserve">I reflected, considering the dual awareness through parallel understanding despite different domains or separate areas without disconnected experience.</w:t>
      </w:r>
      <w:r>
        <w:t xml:space="preserve"> </w:t>
      </w:r>
      <w:r>
        <w:t xml:space="preserve">“</w:t>
      </w:r>
      <w:r>
        <w:t xml:space="preserve">The fetal development with physiological progression provides scientific framework through factual context despite emotional significance or personal importance without diminished wonder.</w:t>
      </w:r>
      <w:r>
        <w:t xml:space="preserve">”</w:t>
      </w:r>
    </w:p>
    <w:p>
      <w:pPr>
        <w:pStyle w:val="BodyText"/>
      </w:pPr>
      <w:r>
        <w:t xml:space="preserve">My structured reflection contained integrated perspective beyond the simple consideration. The medical knowledge with professional understanding represented interesting perspective through unique viewpoint despite personal experience or individual situation without objective distance. The fetal development with physiological progression demonstrated scientific framework through factual context despite emotional significance or personal importance without diminished wonder.</w:t>
      </w:r>
    </w:p>
    <w:p>
      <w:pPr>
        <w:pStyle w:val="BodyText"/>
      </w:pPr>
      <w:r>
        <w:t xml:space="preserve">As the early morning light began filtering through our bedroom curtains, Sophie stirred beside me with gradual awakening through gentle transition despite deep sleep or restful state without abrupt disruption. The peaceful expression with content appearance created beautiful sight through pleasant vision despite simple moment or ordinary occurrence without diminished appreciation.</w:t>
      </w:r>
    </w:p>
    <w:p>
      <w:pPr>
        <w:pStyle w:val="BodyText"/>
      </w:pPr>
      <w:r>
        <w:t xml:space="preserve">“</w:t>
      </w:r>
      <w:r>
        <w:t xml:space="preserve">Good morning,</w:t>
      </w:r>
      <w:r>
        <w:t xml:space="preserve">”</w:t>
      </w:r>
      <w:r>
        <w:t xml:space="preserve"> </w:t>
      </w:r>
      <w:r>
        <w:t xml:space="preserve">she murmured, her voice containing lingering sleepiness beyond the simple greeting.</w:t>
      </w:r>
      <w:r>
        <w:t xml:space="preserve"> </w:t>
      </w:r>
      <w:r>
        <w:t xml:space="preserve">“</w:t>
      </w:r>
      <w:r>
        <w:t xml:space="preserve">Did you sleep at all?</w:t>
      </w:r>
      <w:r>
        <w:t xml:space="preserve">”</w:t>
      </w:r>
    </w:p>
    <w:p>
      <w:pPr>
        <w:pStyle w:val="BodyText"/>
      </w:pPr>
      <w:r>
        <w:t xml:space="preserve">“</w:t>
      </w:r>
      <w:r>
        <w:t xml:space="preserve">The sleep attempt with limited success created partial rest through incomplete slumber despite comfortable bed or suitable environment without complete wakefulness,</w:t>
      </w:r>
      <w:r>
        <w:t xml:space="preserve">”</w:t>
      </w:r>
      <w:r>
        <w:t xml:space="preserve"> </w:t>
      </w:r>
      <w:r>
        <w:t xml:space="preserve">I replied, my structured language containing gentle humor beneath the technical precision.</w:t>
      </w:r>
      <w:r>
        <w:t xml:space="preserve"> </w:t>
      </w:r>
      <w:r>
        <w:t xml:space="preserve">“</w:t>
      </w:r>
      <w:r>
        <w:t xml:space="preserve">The active thoughts with processing consideration demonstrated persistent activity through continued function despite nighttime hours or sleeping period without suspended operation.</w:t>
      </w:r>
      <w:r>
        <w:t xml:space="preserve">”</w:t>
      </w:r>
    </w:p>
    <w:p>
      <w:pPr>
        <w:pStyle w:val="BodyText"/>
      </w:pPr>
      <w:r>
        <w:t xml:space="preserve">My structured statement contained affectionate transparency beyond the simple response. The sleep attempt with limited success represented partial rest through incomplete slumber despite comfortable bed or suitable environment without complete wakefulness. The active thoughts with processing consideration demonstrated persistent activity through continued function despite nighttime hours or sleeping period without suspended operation.</w:t>
      </w:r>
    </w:p>
    <w:p>
      <w:pPr>
        <w:pStyle w:val="BodyText"/>
      </w:pPr>
      <w:r>
        <w:t xml:space="preserve">Sophie smiled with understanding warmth beyond the simple expression.</w:t>
      </w:r>
      <w:r>
        <w:t xml:space="preserve"> </w:t>
      </w:r>
      <w:r>
        <w:t xml:space="preserve">“</w:t>
      </w:r>
      <w:r>
        <w:t xml:space="preserve">The pregnancy news with significant impact creates understandable response through natural reaction despite expected outcome or anticipated result without diminished effect.</w:t>
      </w:r>
      <w:r>
        <w:t xml:space="preserve">”</w:t>
      </w:r>
    </w:p>
    <w:p>
      <w:pPr>
        <w:pStyle w:val="BodyText"/>
      </w:pPr>
      <w:r>
        <w:t xml:space="preserve">Her adoption of my structured language pattern created intimate connection through shared expression despite different background or separate training without genetic connection. The linguistic mirroring with structured pattern demonstrated affectionate adaptation through loving accommodation despite personal style or individual manner without compromised authenticity.</w:t>
      </w:r>
    </w:p>
    <w:p>
      <w:pPr>
        <w:pStyle w:val="BodyText"/>
      </w:pPr>
      <w:r>
        <w:t xml:space="preserve">“</w:t>
      </w:r>
      <w:r>
        <w:t xml:space="preserve">The morning reality with confirmed pregnancy creates continued wonder through persistent amazement despite overnight hours or sleeping period without diminished significance,</w:t>
      </w:r>
      <w:r>
        <w:t xml:space="preserve">”</w:t>
      </w:r>
      <w:r>
        <w:t xml:space="preserve"> </w:t>
      </w:r>
      <w:r>
        <w:t xml:space="preserve">I acknowledged, the pregnancy confirmation with positive result maintaining its profound impact through overwhelming importance despite passing time or elapsed hours without reduced meaning.</w:t>
      </w:r>
      <w:r>
        <w:t xml:space="preserve"> </w:t>
      </w:r>
      <w:r>
        <w:t xml:space="preserve">“</w:t>
      </w:r>
      <w:r>
        <w:t xml:space="preserve">The fatherhood prospect with parental responsibility demonstrates meaningful development through significant change despite natural progression or expected evolution without reduced impact.</w:t>
      </w:r>
      <w:r>
        <w:t xml:space="preserve">”</w:t>
      </w:r>
    </w:p>
    <w:p>
      <w:pPr>
        <w:pStyle w:val="BodyText"/>
      </w:pPr>
      <w:r>
        <w:t xml:space="preserve">My structured statement contained emotional depth beyond the simple observation. The morning reality with confirmed pregnancy represented continued wonder through persistent amazement despite overnight hours or sleeping period without diminished significance. The fatherhood prospect with parental responsibility demonstrated meaningful development through significant change despite natural progression or expected evolution without reduced impact.</w:t>
      </w:r>
    </w:p>
    <w:p>
      <w:pPr>
        <w:pStyle w:val="BodyText"/>
      </w:pPr>
      <w:r>
        <w:t xml:space="preserve">“</w:t>
      </w:r>
      <w:r>
        <w:t xml:space="preserve">The pregnancy confirmation with positive result creates wonderful development through amazing event despite anticipated possibility or expected potential without diminished joy,</w:t>
      </w:r>
      <w:r>
        <w:t xml:space="preserve">”</w:t>
      </w:r>
      <w:r>
        <w:t xml:space="preserve"> </w:t>
      </w:r>
      <w:r>
        <w:t xml:space="preserve">Sophie replied, her structured language containing powerful emotion beneath the technical precision.</w:t>
      </w:r>
      <w:r>
        <w:t xml:space="preserve"> </w:t>
      </w:r>
      <w:r>
        <w:t xml:space="preserve">“</w:t>
      </w:r>
      <w:r>
        <w:t xml:space="preserve">The family beginning with new life demonstrates meaningful milestone through significant development despite ordinary process or common occurrence without reduced importance.</w:t>
      </w:r>
      <w:r>
        <w:t xml:space="preserve">”</w:t>
      </w:r>
    </w:p>
    <w:p>
      <w:pPr>
        <w:pStyle w:val="BodyText"/>
      </w:pPr>
      <w:r>
        <w:t xml:space="preserve">Her structured statement contained overwhelming joy beyond the simple observation. The pregnancy confirmation with positive result represented wonderful development through amazing event despite anticipated possibility or expected potential without diminished joy. The family beginning with new life demonstrated meaningful milestone through significant development despite ordinary process or common occurrence without reduced importance.</w:t>
      </w:r>
    </w:p>
    <w:p>
      <w:pPr>
        <w:pStyle w:val="BodyText"/>
      </w:pPr>
      <w:r>
        <w:t xml:space="preserve">As we embraced with emotional connection through powerful feeling, the shared joy with mutual excitement created beautiful moment through significant experience despite simple setting or ordinary location without diminished meaning. The family beginning with new life demonstrated profound development through essential event despite common occurrence or natural process without reduced significance.</w:t>
      </w:r>
    </w:p>
    <w:p>
      <w:pPr>
        <w:pStyle w:val="BodyText"/>
      </w:pPr>
      <w:r>
        <w:t xml:space="preserve">“</w:t>
      </w:r>
      <w:r>
        <w:t xml:space="preserve">The medical appointment with obstetric specialist creates necessary action through appropriate step despite early stage or initial period without delayed attention,</w:t>
      </w:r>
      <w:r>
        <w:t xml:space="preserve">”</w:t>
      </w:r>
      <w:r>
        <w:t xml:space="preserve"> </w:t>
      </w:r>
      <w:r>
        <w:t xml:space="preserve">I noted, the practical consideration creating balanced approach through responsible perspective despite emotional significance or personal importance without compromised planning.</w:t>
      </w:r>
      <w:r>
        <w:t xml:space="preserve"> </w:t>
      </w:r>
      <w:r>
        <w:t xml:space="preserve">“</w:t>
      </w:r>
      <w:r>
        <w:t xml:space="preserve">The prenatal care with proper monitoring provides essential support through appropriate oversight despite healthy condition or normal status without unnecessary concern.</w:t>
      </w:r>
      <w:r>
        <w:t xml:space="preserve">”</w:t>
      </w:r>
    </w:p>
    <w:p>
      <w:pPr>
        <w:pStyle w:val="BodyText"/>
      </w:pPr>
      <w:r>
        <w:t xml:space="preserve">My structured statement contained practical wisdom beyond the emotional consideration. The medical appointment with obstetric specialist represented necessary action through appropriate step despite early stage or initial period without delayed attention. The prenatal care with proper monitoring demonstrated essential support through appropriate oversight despite healthy condition or normal status without unnecessary concern.</w:t>
      </w:r>
    </w:p>
    <w:p>
      <w:pPr>
        <w:pStyle w:val="BodyText"/>
      </w:pPr>
      <w:r>
        <w:t xml:space="preserve">“</w:t>
      </w:r>
      <w:r>
        <w:t xml:space="preserve">The hospital connection with established relationship creates convenient access through appropriate channel despite different department or separate specialty without complicated process,</w:t>
      </w:r>
      <w:r>
        <w:t xml:space="preserve">”</w:t>
      </w:r>
      <w:r>
        <w:t xml:space="preserve"> </w:t>
      </w:r>
      <w:r>
        <w:t xml:space="preserve">Sophie agreed, her structured language containing practical consideration beyond the emotional response.</w:t>
      </w:r>
      <w:r>
        <w:t xml:space="preserve"> </w:t>
      </w:r>
      <w:r>
        <w:t xml:space="preserve">“</w:t>
      </w:r>
      <w:r>
        <w:t xml:space="preserve">The colleague recommendation with professional referral provides optimal approach through appropriate guidance despite multiple options or various choices without uncertain selection.</w:t>
      </w:r>
      <w:r>
        <w:t xml:space="preserve">”</w:t>
      </w:r>
    </w:p>
    <w:p>
      <w:pPr>
        <w:pStyle w:val="BodyText"/>
      </w:pPr>
      <w:r>
        <w:t xml:space="preserve">Her structured statement contained balanced approach beyond the emotional consideration. The hospital connection with established relationship represented convenient access through appropriate channel despite different department or separate specialty without complicated process. The colleague recommendation with professional referral demonstrated optimal approach through appropriate guidance despite multiple options or various choices without uncertain selection.</w:t>
      </w:r>
    </w:p>
    <w:p>
      <w:pPr>
        <w:pStyle w:val="BodyText"/>
      </w:pPr>
      <w:r>
        <w:t xml:space="preserve">As we prepared for the day with morning routine through regular activities, the pregnancy reality with confirmed status maintained its significant presence through persistent awareness despite ordinary tasks or normal functions without diminished importance. The life-changing news with transformative development demonstrated continuous impact through ongoing effect despite routine activities or regular schedule without reduced significance.</w:t>
      </w:r>
    </w:p>
    <w:p>
      <w:pPr>
        <w:pStyle w:val="BodyText"/>
      </w:pPr>
      <w:r>
        <w:t xml:space="preserve">“</w:t>
      </w:r>
      <w:r>
        <w:t xml:space="preserve">The announcement consideration with sharing approach creates important decision through significant choice despite personal news or private information without trivial matter,</w:t>
      </w:r>
      <w:r>
        <w:t xml:space="preserve">”</w:t>
      </w:r>
      <w:r>
        <w:t xml:space="preserve"> </w:t>
      </w:r>
      <w:r>
        <w:t xml:space="preserve">I observed as we had breakfast together, the communication planning creating thoughtful consideration through meaningful reflection despite joyful news or positive development without careless approach.</w:t>
      </w:r>
      <w:r>
        <w:t xml:space="preserve"> </w:t>
      </w:r>
      <w:r>
        <w:t xml:space="preserve">“</w:t>
      </w:r>
      <w:r>
        <w:t xml:space="preserve">The timing selection with appropriate moment provides optimal approach through suitable strategy despite exciting news or significant development without impulsive sharing.</w:t>
      </w:r>
      <w:r>
        <w:t xml:space="preserve">”</w:t>
      </w:r>
    </w:p>
    <w:p>
      <w:pPr>
        <w:pStyle w:val="BodyText"/>
      </w:pPr>
      <w:r>
        <w:t xml:space="preserve">My structured statement contained balanced perspective beyond the emotional impulse. The announcement consideration with sharing approach represented important decision through significant choice despite personal news or private information without trivial matter. The timing selection with appropriate moment demonstrated optimal approach through suitable strategy despite exciting news or significant development without impulsive sharing.</w:t>
      </w:r>
    </w:p>
    <w:p>
      <w:pPr>
        <w:pStyle w:val="BodyText"/>
      </w:pPr>
      <w:r>
        <w:t xml:space="preserve">“</w:t>
      </w:r>
      <w:r>
        <w:t xml:space="preserve">The medical guideline with first trimester suggests cautious approach through conservative timing despite exciting news or significant development without secretive intent,</w:t>
      </w:r>
      <w:r>
        <w:t xml:space="preserve">”</w:t>
      </w:r>
      <w:r>
        <w:t xml:space="preserve"> </w:t>
      </w:r>
      <w:r>
        <w:t xml:space="preserve">Sophie replied, her structured language containing practical wisdom beyond the emotional desire.</w:t>
      </w:r>
      <w:r>
        <w:t xml:space="preserve"> </w:t>
      </w:r>
      <w:r>
        <w:t xml:space="preserve">“</w:t>
      </w:r>
      <w:r>
        <w:t xml:space="preserve">The twelve-week milestone with reduced risk provides traditional threshold through established standard despite personal choice or individual preference without rigid requirement.</w:t>
      </w:r>
      <w:r>
        <w:t xml:space="preserve">”</w:t>
      </w:r>
    </w:p>
    <w:p>
      <w:pPr>
        <w:pStyle w:val="BodyText"/>
      </w:pPr>
      <w:r>
        <w:t xml:space="preserve">Her structured statement contained balanced approach beyond the emotional impulse. The medical guideline with first trimester represented cautious approach through conservative timing despite exciting news or significant development without secretive intent. The twelve-week milestone with reduced risk demonstrated traditional threshold through established standard despite personal choice or individual preference without rigid requirement.</w:t>
      </w:r>
    </w:p>
    <w:p>
      <w:pPr>
        <w:pStyle w:val="BodyText"/>
      </w:pPr>
      <w:r>
        <w:t xml:space="preserve">“</w:t>
      </w:r>
      <w:r>
        <w:t xml:space="preserve">The private celebration with immediate sharing creates balanced approach through appropriate compromise despite cautious guideline or conservative recommendation without complete secrecy,</w:t>
      </w:r>
      <w:r>
        <w:t xml:space="preserve">”</w:t>
      </w:r>
      <w:r>
        <w:t xml:space="preserve"> </w:t>
      </w:r>
      <w:r>
        <w:t xml:space="preserve">I suggested, seeking middle ground through reasonable solution despite different considerations or varied factors without binary choice.</w:t>
      </w:r>
      <w:r>
        <w:t xml:space="preserve"> </w:t>
      </w:r>
      <w:r>
        <w:t xml:space="preserve">“</w:t>
      </w:r>
      <w:r>
        <w:t xml:space="preserve">The close friends with trusted relationships provide suitable audience through appropriate selection despite limited sharing or restricted announcement without complete privacy.</w:t>
      </w:r>
      <w:r>
        <w:t xml:space="preserve">”</w:t>
      </w:r>
    </w:p>
    <w:p>
      <w:pPr>
        <w:pStyle w:val="BodyText"/>
      </w:pPr>
      <w:r>
        <w:t xml:space="preserve">My structured suggestion contained practical compromise beyond the simple proposal. The private celebration with immediate sharing represented balanced approach through appropriate compromise despite cautious guideline or conservative recommendation without complete secrecy. The close friends with trusted relationships demonstrated suitable audience through appropriate selection despite limited sharing or restricted announcement without complete privacy.</w:t>
      </w:r>
    </w:p>
    <w:p>
      <w:pPr>
        <w:pStyle w:val="BodyText"/>
      </w:pPr>
      <w:r>
        <w:t xml:space="preserve">“</w:t>
      </w:r>
      <w:r>
        <w:t xml:space="preserve">The friend group with established trust creates appropriate audience through suitable selection despite limited sharing or restricted announcement without complete privacy,</w:t>
      </w:r>
      <w:r>
        <w:t xml:space="preserve">”</w:t>
      </w:r>
      <w:r>
        <w:t xml:space="preserve"> </w:t>
      </w:r>
      <w:r>
        <w:t xml:space="preserve">Sophie agreed, her expression revealing pleased acceptance beyond the simple agreement.</w:t>
      </w:r>
      <w:r>
        <w:t xml:space="preserve"> </w:t>
      </w:r>
      <w:r>
        <w:t xml:space="preserve">“</w:t>
      </w:r>
      <w:r>
        <w:t xml:space="preserve">The weekend gathering with casual setting provides optimal opportunity through appropriate context despite significant news or important announcement without formal occasion.</w:t>
      </w:r>
      <w:r>
        <w:t xml:space="preserve">”</w:t>
      </w:r>
    </w:p>
    <w:p>
      <w:pPr>
        <w:pStyle w:val="BodyText"/>
      </w:pPr>
      <w:r>
        <w:t xml:space="preserve">Her structured statement contained practical wisdom beyond the simple agreement. The friend group with established trust represented appropriate audience through suitable selection despite limited sharing or restricted announcement without complete privacy. The weekend gathering with casual setting demonstrated optimal opportunity through appropriate context despite significant news or important announcement without formal occasion.</w:t>
      </w:r>
    </w:p>
    <w:p>
      <w:pPr>
        <w:pStyle w:val="BodyText"/>
      </w:pPr>
      <w:r>
        <w:t xml:space="preserve">As we finalized our morning plans with practical decisions through appropriate choices, the pregnancy reality with confirmed status continued its significant presence through persistent awareness despite ordinary planning or normal arrangements without diminished importance. The life-changing news with transformative development demonstrated continuous impact through ongoing effect despite routine considerations or regular decisions without reduced significance.</w:t>
      </w:r>
    </w:p>
    <w:p>
      <w:pPr>
        <w:pStyle w:val="BodyText"/>
      </w:pPr>
      <w:r>
        <w:t xml:space="preserve">“</w:t>
      </w:r>
      <w:r>
        <w:t xml:space="preserve">The work schedule with implementation meetings creates busy day through full agenda despite personal news or private development without professional impact,</w:t>
      </w:r>
      <w:r>
        <w:t xml:space="preserve">”</w:t>
      </w:r>
      <w:r>
        <w:t xml:space="preserve"> </w:t>
      </w:r>
      <w:r>
        <w:t xml:space="preserve">I noted, transitioning to our professional responsibilities with appropriate focus despite personal excitement or emotional significance without compromised attention.</w:t>
      </w:r>
      <w:r>
        <w:t xml:space="preserve"> </w:t>
      </w:r>
      <w:r>
        <w:t xml:space="preserve">“</w:t>
      </w:r>
      <w:r>
        <w:t xml:space="preserve">The protocol expansion with continued development provides important priority through necessary attention despite personal news or private development without diminished commitment.</w:t>
      </w:r>
      <w:r>
        <w:t xml:space="preserve">”</w:t>
      </w:r>
    </w:p>
    <w:p>
      <w:pPr>
        <w:pStyle w:val="BodyText"/>
      </w:pPr>
      <w:r>
        <w:t xml:space="preserve">My structured statement contained balanced perspective beyond the emotional distraction. The work schedule with implementation meetings represented busy day through full agenda despite personal news or private development without professional impact. The protocol expansion with continued development demonstrated important priority through necessary attention despite personal news or private development without diminished commitment.</w:t>
      </w:r>
    </w:p>
    <w:p>
      <w:pPr>
        <w:pStyle w:val="BodyText"/>
      </w:pPr>
      <w:r>
        <w:t xml:space="preserve">“</w:t>
      </w:r>
      <w:r>
        <w:t xml:space="preserve">The professional responsibility with continued implementation creates appropriate focus through necessary attention despite personal news or private development without diminished commitment,</w:t>
      </w:r>
      <w:r>
        <w:t xml:space="preserve">”</w:t>
      </w:r>
      <w:r>
        <w:t xml:space="preserve"> </w:t>
      </w:r>
      <w:r>
        <w:t xml:space="preserve">Sophie agreed, her structured language containing similar balance beyond the emotional significance.</w:t>
      </w:r>
      <w:r>
        <w:t xml:space="preserve"> </w:t>
      </w:r>
      <w:r>
        <w:t xml:space="preserve">“</w:t>
      </w:r>
      <w:r>
        <w:t xml:space="preserve">The protocol development with ongoing expansion provides important work through significant contribution despite personal news or private development without reduced dedication.</w:t>
      </w:r>
      <w:r>
        <w:t xml:space="preserve">”</w:t>
      </w:r>
    </w:p>
    <w:p>
      <w:pPr>
        <w:pStyle w:val="BodyText"/>
      </w:pPr>
      <w:r>
        <w:t xml:space="preserve">Her structured statement contained professional commitment beyond the emotional distraction. The professional responsibility with continued implementation represented appropriate focus through necessary attention despite personal news or private development without diminished commitment. The protocol development with ongoing expansion demonstrated important work through significant contribution despite personal news or private development without reduced dedication.</w:t>
      </w:r>
    </w:p>
    <w:p>
      <w:pPr>
        <w:pStyle w:val="BodyText"/>
      </w:pPr>
      <w:r>
        <w:t xml:space="preserve">As we prepared to leave for the hospital with morning departure through timely exit, the dual awareness with parallel focus created integrated experience through balanced attention despite different domains or separate areas without compartmentalized approach. The professional responsibility with personal development demonstrated harmonious coexistence through appropriate balance despite different aspects or separate elements without conflicted priorities.</w:t>
      </w:r>
    </w:p>
    <w:p>
      <w:pPr>
        <w:pStyle w:val="BodyText"/>
      </w:pPr>
      <w:r>
        <w:t xml:space="preserve">“</w:t>
      </w:r>
      <w:r>
        <w:t xml:space="preserve">The protocol meeting with department representatives creates important discussion through significant conversation despite routine schedule or regular agenda without diminished significance,</w:t>
      </w:r>
      <w:r>
        <w:t xml:space="preserve">”</w:t>
      </w:r>
      <w:r>
        <w:t xml:space="preserve"> </w:t>
      </w:r>
      <w:r>
        <w:t xml:space="preserve">I noted as we drove to the hospital, referencing our first appointment of the day with appropriate focus despite personal excitement or emotional significance without compromised attention.</w:t>
      </w:r>
      <w:r>
        <w:t xml:space="preserve"> </w:t>
      </w:r>
      <w:r>
        <w:t xml:space="preserve">“</w:t>
      </w:r>
      <w:r>
        <w:t xml:space="preserve">The implementation progress with expansion planning provides central topic through primary subject despite various departments or different settings without fragmented approach.</w:t>
      </w:r>
      <w:r>
        <w:t xml:space="preserve">”</w:t>
      </w:r>
    </w:p>
    <w:p>
      <w:pPr>
        <w:pStyle w:val="BodyText"/>
      </w:pPr>
      <w:r>
        <w:t xml:space="preserve">My structured statement contained professional focus beyond the emotional distraction. The protocol meeting with department representatives represented important discussion through significant conversation despite routine schedule or regular agenda without diminished significance. The implementation progress with expansion planning demonstrated central topic through primary subject despite various departments or different settings without fragmented approach.</w:t>
      </w:r>
    </w:p>
    <w:p>
      <w:pPr>
        <w:pStyle w:val="BodyText"/>
      </w:pPr>
      <w:r>
        <w:t xml:space="preserve">“</w:t>
      </w:r>
      <w:r>
        <w:t xml:space="preserve">The protocol effectiveness with demonstrated results creates convincing evidence through observable outcomes despite different departments or varied settings without limited function,</w:t>
      </w:r>
      <w:r>
        <w:t xml:space="preserve">”</w:t>
      </w:r>
      <w:r>
        <w:t xml:space="preserve"> </w:t>
      </w:r>
      <w:r>
        <w:t xml:space="preserve">Sophie added, her structured language containing professional assessment beyond the emotional distraction.</w:t>
      </w:r>
      <w:r>
        <w:t xml:space="preserve"> </w:t>
      </w:r>
      <w:r>
        <w:t xml:space="preserve">“</w:t>
      </w:r>
      <w:r>
        <w:t xml:space="preserve">The implementation success with diverse applications provides comprehensive validation through complete assessment despite different environments or varied contexts without limited function.</w:t>
      </w:r>
      <w:r>
        <w:t xml:space="preserve">”</w:t>
      </w:r>
    </w:p>
    <w:p>
      <w:pPr>
        <w:pStyle w:val="BodyText"/>
      </w:pPr>
      <w:r>
        <w:t xml:space="preserve">Her structured statement contained focused analysis beyond the emotional significance. The protocol effectiveness with demonstrated results represented convincing evidence through observable outcomes despite different departments or varied settings without limited function. The implementation success with diverse applications demonstrated comprehensive validation through complete assessment despite different environments or varied contexts without limited function.</w:t>
      </w:r>
    </w:p>
    <w:p>
      <w:pPr>
        <w:pStyle w:val="BodyText"/>
      </w:pPr>
      <w:r>
        <w:t xml:space="preserve">As we arrived at the hospital with timely entrance through appropriate arrival, the professional environment with medical setting created immediate focus through necessary attention despite personal news or private development without diminished commitment. The work responsibility with professional duty demonstrated appropriate priority through proper emphasis despite emotional significance or personal importance without compromised dedication.</w:t>
      </w:r>
    </w:p>
    <w:p>
      <w:pPr>
        <w:pStyle w:val="BodyText"/>
      </w:pPr>
      <w:r>
        <w:t xml:space="preserve">The morning meeting with department representatives proceeded with productive discussion through effective conversation despite routine schedule or regular agenda without diminished engagement. The implementation progress with expansion planning provided central topic through primary subject despite various departments or different settings without fragmented approach.</w:t>
      </w:r>
    </w:p>
    <w:p>
      <w:pPr>
        <w:pStyle w:val="BodyText"/>
      </w:pPr>
      <w:r>
        <w:t xml:space="preserve">“</w:t>
      </w:r>
      <w:r>
        <w:t xml:space="preserve">The protocol effectiveness with demonstrated results creates convincing evidence through observable outcomes despite different departments or varied settings without limited function,</w:t>
      </w:r>
      <w:r>
        <w:t xml:space="preserve">”</w:t>
      </w:r>
      <w:r>
        <w:t xml:space="preserve"> </w:t>
      </w:r>
      <w:r>
        <w:t xml:space="preserve">Dr. Ramirez from Emergency Medicine observed, his structured language containing professional assessment beyond the simple observation.</w:t>
      </w:r>
      <w:r>
        <w:t xml:space="preserve"> </w:t>
      </w:r>
      <w:r>
        <w:t xml:space="preserve">“</w:t>
      </w:r>
      <w:r>
        <w:t xml:space="preserve">The implementation success with diverse applications provides comprehensive validation through complete assessment despite different environments or varied contexts without limited function.</w:t>
      </w:r>
      <w:r>
        <w:t xml:space="preserve">”</w:t>
      </w:r>
    </w:p>
    <w:p>
      <w:pPr>
        <w:pStyle w:val="BodyText"/>
      </w:pPr>
      <w:r>
        <w:t xml:space="preserve">His structured statement contained important validation beyond the professional observation. The protocol effectiveness with demonstrated results represented convincing evidence through observable outcomes despite different departments or varied settings without limited function. The implementation success with diverse applications demonstrated comprehensive validation through complete assessment despite different environments or varied contexts without limited function.</w:t>
      </w:r>
    </w:p>
    <w:p>
      <w:pPr>
        <w:pStyle w:val="BodyText"/>
      </w:pPr>
      <w:r>
        <w:t xml:space="preserve">“</w:t>
      </w:r>
      <w:r>
        <w:t xml:space="preserve">The expansion consideration with additional departments creates interesting possibility through promising opportunity despite completed implementations or finished phases without limited scope,</w:t>
      </w:r>
      <w:r>
        <w:t xml:space="preserve">”</w:t>
      </w:r>
      <w:r>
        <w:t xml:space="preserve"> </w:t>
      </w:r>
      <w:r>
        <w:t xml:space="preserve">Dr. William Bennett added, his structured language containing forward-looking perspective beyond the immediate focus.</w:t>
      </w:r>
      <w:r>
        <w:t xml:space="preserve"> </w:t>
      </w:r>
      <w:r>
        <w:t xml:space="preserve">“</w:t>
      </w:r>
      <w:r>
        <w:t xml:space="preserve">The psychiatric application with anxiety management provides potential adaptation through possible modification despite current focus or present application without restricted development.</w:t>
      </w:r>
      <w:r>
        <w:t xml:space="preserve">”</w:t>
      </w:r>
    </w:p>
    <w:p>
      <w:pPr>
        <w:pStyle w:val="BodyText"/>
      </w:pPr>
      <w:r>
        <w:t xml:space="preserve">His structured suggestion contained innovative thinking beyond the current implementation. The expansion consideration with additional departments represented interesting possibility through promising opportunity despite completed implementations or finished phases without limited scope. The psychiatric application with anxiety management demonstrated potential adaptation through possible modification despite current focus or present application without restricted development.</w:t>
      </w:r>
    </w:p>
    <w:p>
      <w:pPr>
        <w:pStyle w:val="BodyText"/>
      </w:pPr>
      <w:r>
        <w:t xml:space="preserve">“</w:t>
      </w:r>
      <w:r>
        <w:t xml:space="preserve">The protocol flexibility with adaptive approach creates significant advantage through important benefit despite standardized methodology or consistent framework without rigid application,</w:t>
      </w:r>
      <w:r>
        <w:t xml:space="preserve">”</w:t>
      </w:r>
      <w:r>
        <w:t xml:space="preserve"> </w:t>
      </w:r>
      <w:r>
        <w:t xml:space="preserve">I acknowledged, the expansion possibility creating professional interest through engaged attention despite personal news or private development without diminished focus.</w:t>
      </w:r>
      <w:r>
        <w:t xml:space="preserve"> </w:t>
      </w:r>
      <w:r>
        <w:t xml:space="preserve">“</w:t>
      </w:r>
      <w:r>
        <w:t xml:space="preserve">The psychiatric adaptation with anxiety application provides interesting possibility through promising opportunity despite different condition or altered purpose without compromised effectiveness.</w:t>
      </w:r>
      <w:r>
        <w:t xml:space="preserve">”</w:t>
      </w:r>
    </w:p>
    <w:p>
      <w:pPr>
        <w:pStyle w:val="BodyText"/>
      </w:pPr>
      <w:r>
        <w:t xml:space="preserve">My structured statement contained professional engagement beyond the emotional distraction. The protocol flexibility with adaptive approach represented significant advantage through important benefit despite standardized methodology or consistent framework without rigid application. The psychiatric adaptation with anxiety application demonstrated interesting possibility through promising opportunity despite different condition or altered purpose without compromised effectiveness.</w:t>
      </w:r>
    </w:p>
    <w:p>
      <w:pPr>
        <w:pStyle w:val="BodyText"/>
      </w:pPr>
      <w:r>
        <w:t xml:space="preserve">“</w:t>
      </w:r>
      <w:r>
        <w:t xml:space="preserve">The anxiety management with parasympathetic activation creates logical connection through reasonable association despite different condition or altered purpose without compromised effectiveness,</w:t>
      </w:r>
      <w:r>
        <w:t xml:space="preserve">”</w:t>
      </w:r>
      <w:r>
        <w:t xml:space="preserve"> </w:t>
      </w:r>
      <w:r>
        <w:t xml:space="preserve">Sophie added, her structured language containing thoughtful analysis beyond the simple observation.</w:t>
      </w:r>
      <w:r>
        <w:t xml:space="preserve"> </w:t>
      </w:r>
      <w:r>
        <w:t xml:space="preserve">“</w:t>
      </w:r>
      <w:r>
        <w:t xml:space="preserve">The protocol adaptation with psychiatric application provides potential benefit through possible advantage despite different setting or altered context without guaranteed success.</w:t>
      </w:r>
      <w:r>
        <w:t xml:space="preserve">”</w:t>
      </w:r>
    </w:p>
    <w:p>
      <w:pPr>
        <w:pStyle w:val="BodyText"/>
      </w:pPr>
      <w:r>
        <w:t xml:space="preserve">Her structured assessment contained balanced perspective beyond the simple consideration. The anxiety management with parasympathetic activation represented logical connection through reasonable association despite different condition or altered purpose without compromised effectiveness. The protocol adaptation with psychiatric application demonstrated potential benefit through possible advantage despite different setting or altered context without guaranteed success.</w:t>
      </w:r>
    </w:p>
    <w:p>
      <w:pPr>
        <w:pStyle w:val="BodyText"/>
      </w:pPr>
      <w:r>
        <w:t xml:space="preserve">As the meeting continued with productive discussion through effective conversation, the expansion planning with additional applications created professional engagement through focused attention despite personal news or private development without diminished commitment. The protocol development with ongoing innovation demonstrated continued progress through sustained advancement despite completed implementations or finished phases without limited scope.</w:t>
      </w:r>
    </w:p>
    <w:p>
      <w:pPr>
        <w:pStyle w:val="BodyText"/>
      </w:pPr>
      <w:r>
        <w:t xml:space="preserve">“</w:t>
      </w:r>
      <w:r>
        <w:t xml:space="preserve">The psychiatric department with Dr. Melissa Chen creates potential collaboration through possible partnership despite different specialty or separate field without disconnected approach,</w:t>
      </w:r>
      <w:r>
        <w:t xml:space="preserve">”</w:t>
      </w:r>
      <w:r>
        <w:t xml:space="preserve"> </w:t>
      </w:r>
      <w:r>
        <w:t xml:space="preserve">Dr. Bennett suggested, referencing a potential connection with appropriate introduction despite new department or unfamiliar area without uncertain recommendation.</w:t>
      </w:r>
      <w:r>
        <w:t xml:space="preserve"> </w:t>
      </w:r>
      <w:r>
        <w:t xml:space="preserve">“</w:t>
      </w:r>
      <w:r>
        <w:t xml:space="preserve">The anxiety treatment with current methods provides comparative context through existing approach despite different condition or altered purpose without irrelevant comparison.</w:t>
      </w:r>
      <w:r>
        <w:t xml:space="preserve">”</w:t>
      </w:r>
    </w:p>
    <w:p>
      <w:pPr>
        <w:pStyle w:val="BodyText"/>
      </w:pPr>
      <w:r>
        <w:t xml:space="preserve">His structured suggestion contained strategic thinking beyond the simple proposal. The psychiatric department with Dr. Melissa Chen represented potential collaboration through possible partnership despite different specialty or separate field without disconnected approach. The anxiety treatment with current methods demonstrated comparative context through existing approach despite different condition or altered purpose without irrelevant comparison.</w:t>
      </w:r>
    </w:p>
    <w:p>
      <w:pPr>
        <w:pStyle w:val="BodyText"/>
      </w:pPr>
      <w:r>
        <w:t xml:space="preserve">“</w:t>
      </w:r>
      <w:r>
        <w:t xml:space="preserve">The collaborative meeting with psychiatric department creates appropriate next step through suitable action despite expansion planning or development consideration without premature implementation,</w:t>
      </w:r>
      <w:r>
        <w:t xml:space="preserve">”</w:t>
      </w:r>
      <w:r>
        <w:t xml:space="preserve"> </w:t>
      </w:r>
      <w:r>
        <w:t xml:space="preserve">I agreed, the strategic approach creating organized progression through systematic development despite innovative possibility or creative potential without disorderly advancement.</w:t>
      </w:r>
      <w:r>
        <w:t xml:space="preserve"> </w:t>
      </w:r>
      <w:r>
        <w:t xml:space="preserve">“</w:t>
      </w:r>
      <w:r>
        <w:t xml:space="preserve">The concept presentation with preliminary discussion provides proper beginning through suitable start despite eventual application or future implementation without rushed process.</w:t>
      </w:r>
      <w:r>
        <w:t xml:space="preserve">”</w:t>
      </w:r>
    </w:p>
    <w:p>
      <w:pPr>
        <w:pStyle w:val="BodyText"/>
      </w:pPr>
      <w:r>
        <w:t xml:space="preserve">My structured statement contained methodical approach beyond the simple agreement. The collaborative meeting with psychiatric department represented appropriate next step through suitable action despite expansion planning or development consideration without premature implementation. The concept presentation with preliminary discussion demonstrated proper beginning through suitable start despite eventual application or future implementation without rushed process.</w:t>
      </w:r>
    </w:p>
    <w:p>
      <w:pPr>
        <w:pStyle w:val="BodyText"/>
      </w:pPr>
      <w:r>
        <w:t xml:space="preserve">As the meeting concluded with action items through assigned tasks, the expansion planning with additional applications maintained its professional engagement through focused attention despite personal news or private development without diminished commitment. The protocol development with ongoing innovation demonstrated continued progress through sustained advancement despite completed implementations or finished phases without limited scope.</w:t>
      </w:r>
    </w:p>
    <w:p>
      <w:pPr>
        <w:pStyle w:val="BodyText"/>
      </w:pPr>
      <w:r>
        <w:t xml:space="preserve">“</w:t>
      </w:r>
      <w:r>
        <w:t xml:space="preserve">The morning sickness with pregnancy association creates potential challenge through possible difficulty despite professional setting or work environment without guaranteed occurrence,</w:t>
      </w:r>
      <w:r>
        <w:t xml:space="preserve">”</w:t>
      </w:r>
      <w:r>
        <w:t xml:space="preserve"> </w:t>
      </w:r>
      <w:r>
        <w:t xml:space="preserve">Sophie whispered to me as we gathered our materials to leave, her expression revealing momentary concern beyond the simple observation.</w:t>
      </w:r>
      <w:r>
        <w:t xml:space="preserve"> </w:t>
      </w:r>
      <w:r>
        <w:t xml:space="preserve">“</w:t>
      </w:r>
      <w:r>
        <w:t xml:space="preserve">The symptom management with appropriate approach provides necessary consideration through important planning despite uncertain timing or unpredictable onset without guaranteed control.</w:t>
      </w:r>
      <w:r>
        <w:t xml:space="preserve">”</w:t>
      </w:r>
    </w:p>
    <w:p>
      <w:pPr>
        <w:pStyle w:val="BodyText"/>
      </w:pPr>
      <w:r>
        <w:t xml:space="preserve">Her structured statement contained practical concern beyond the simple observation. The morning sickness with pregnancy association represented potential challenge through possible difficulty despite professional setting or work environment without guaranteed occurrence. The symptom management with appropriate approach demonstrated necessary consideration through important planning despite uncertain timing or unpredictable onset without guaranteed control.</w:t>
      </w:r>
    </w:p>
    <w:p>
      <w:pPr>
        <w:pStyle w:val="BodyText"/>
      </w:pPr>
      <w:r>
        <w:t xml:space="preserve">“</w:t>
      </w:r>
      <w:r>
        <w:t xml:space="preserve">The professional support with understanding assistance creates appropriate response through suitable approach despite unexpected timing or unplanned occurrence without compromised effectiveness,</w:t>
      </w:r>
      <w:r>
        <w:t xml:space="preserve">”</w:t>
      </w:r>
      <w:r>
        <w:t xml:space="preserve"> </w:t>
      </w:r>
      <w:r>
        <w:t xml:space="preserve">I assured her, my structured language containing genuine commitment beyond the technical precision.</w:t>
      </w:r>
      <w:r>
        <w:t xml:space="preserve"> </w:t>
      </w:r>
      <w:r>
        <w:t xml:space="preserve">“</w:t>
      </w:r>
      <w:r>
        <w:t xml:space="preserve">The flexible schedule with adaptive planning provides practical solution through reasonable accommodation despite professional responsibility or work obligation without diminished performance.</w:t>
      </w:r>
      <w:r>
        <w:t xml:space="preserve">”</w:t>
      </w:r>
    </w:p>
    <w:p>
      <w:pPr>
        <w:pStyle w:val="BodyText"/>
      </w:pPr>
      <w:r>
        <w:t xml:space="preserve">My structured statement contained supportive promise beyond the simple assurance. The professional support with understanding assistance represented appropriate response through suitable approach despite unexpected timing or unplanned occurrence without compromised effectiveness. The flexible schedule with adaptive planning demonstrated practical solution through reasonable accommodation despite professional responsibility or work obligation without diminished performance.</w:t>
      </w:r>
    </w:p>
    <w:p>
      <w:pPr>
        <w:pStyle w:val="BodyText"/>
      </w:pPr>
      <w:r>
        <w:t xml:space="preserve">As we left the meeting room with timely exit through appropriate departure, the pregnancy reality with confirmed status returned to conscious awareness through active consideration despite professional setting or work environment without compartmentalized experience. The dual focus with parallel attention demonstrated integrated approach through balanced perspective despite different domains or separate areas without disconnected experience.</w:t>
      </w:r>
    </w:p>
    <w:p>
      <w:pPr>
        <w:pStyle w:val="BodyText"/>
      </w:pPr>
      <w:r>
        <w:t xml:space="preserve">“</w:t>
      </w:r>
      <w:r>
        <w:t xml:space="preserve">The obstetric appointment with scheduling priority creates necessary action through appropriate step despite busy schedule or full agenda without delayed attention,</w:t>
      </w:r>
      <w:r>
        <w:t xml:space="preserve">”</w:t>
      </w:r>
      <w:r>
        <w:t xml:space="preserve"> </w:t>
      </w:r>
      <w:r>
        <w:t xml:space="preserve">I noted as we walked toward our offices, the practical consideration creating balanced approach through responsible perspective despite professional responsibilities or work obligations without compromised planning.</w:t>
      </w:r>
      <w:r>
        <w:t xml:space="preserve"> </w:t>
      </w:r>
      <w:r>
        <w:t xml:space="preserve">“</w:t>
      </w:r>
      <w:r>
        <w:t xml:space="preserve">The prenatal care with proper monitoring provides essential support through appropriate oversight despite healthy condition or normal status without unnecessary concern.</w:t>
      </w:r>
      <w:r>
        <w:t xml:space="preserve">”</w:t>
      </w:r>
    </w:p>
    <w:p>
      <w:pPr>
        <w:pStyle w:val="BodyText"/>
      </w:pPr>
      <w:r>
        <w:t xml:space="preserve">My structured statement contained practical wisdom beyond the emotional consideration. The obstetric appointment with scheduling priority represented necessary action through appropriate step despite busy schedule or full agenda without delayed attention. The prenatal care with proper monitoring demonstrated essential support through appropriate oversight despite healthy condition or normal status without unnecessary concern.</w:t>
      </w:r>
    </w:p>
    <w:p>
      <w:pPr>
        <w:pStyle w:val="BodyText"/>
      </w:pPr>
      <w:r>
        <w:t xml:space="preserve">“</w:t>
      </w:r>
      <w:r>
        <w:t xml:space="preserve">The colleague recommendation with professional referral provides optimal approach through appropriate guidance despite multiple options or various choices without uncertain selection,</w:t>
      </w:r>
      <w:r>
        <w:t xml:space="preserve">”</w:t>
      </w:r>
      <w:r>
        <w:t xml:space="preserve"> </w:t>
      </w:r>
      <w:r>
        <w:t xml:space="preserve">Sophie replied, her structured language containing practical consideration beyond the emotional response.</w:t>
      </w:r>
      <w:r>
        <w:t xml:space="preserve"> </w:t>
      </w:r>
      <w:r>
        <w:t xml:space="preserve">“</w:t>
      </w:r>
      <w:r>
        <w:t xml:space="preserve">The hospital connection with established relationship creates convenient access through appropriate channel despite different department or separate specialty without complicated process.</w:t>
      </w:r>
      <w:r>
        <w:t xml:space="preserve">”</w:t>
      </w:r>
    </w:p>
    <w:p>
      <w:pPr>
        <w:pStyle w:val="BodyText"/>
      </w:pPr>
      <w:r>
        <w:t xml:space="preserve">Her structured statement contained balanced approach beyond the emotional consideration. The colleague recommendation with professional referral represented optimal approach through appropriate guidance despite multiple options or various choices without uncertain selection. The hospital connection with established relationship demonstrated convenient access through appropriate channel despite different department or separate specialty without complicated process.</w:t>
      </w:r>
    </w:p>
    <w:p>
      <w:pPr>
        <w:pStyle w:val="BodyText"/>
      </w:pPr>
      <w:r>
        <w:t xml:space="preserve">As we reached our offices with timely arrival through appropriate navigation, the workday continuation with professional responsibilities created necessary focus through appropriate attention despite personal news or private development without diminished commitment. The protocol development with ongoing innovation demonstrated continued priority through sustained importance despite emotional significance or personal excitement without compromised dedication.</w:t>
      </w:r>
    </w:p>
    <w:p>
      <w:pPr>
        <w:pStyle w:val="BodyText"/>
      </w:pPr>
      <w:r>
        <w:t xml:space="preserve">The morning progressed with productive work through effective tasks despite personal news or private development without diminished performance. The professional responsibility with continued implementation maintained appropriate focus through necessary attention despite emotional significance or personal excitement without compromised commitment.</w:t>
      </w:r>
    </w:p>
    <w:p>
      <w:pPr>
        <w:pStyle w:val="BodyText"/>
      </w:pPr>
      <w:r>
        <w:t xml:space="preserve">During a brief break between meetings, I called the obstetrics department with prompt action through timely initiative despite busy schedule or full agenda without delayed attention. The appointment scheduling with priority request provided necessary arrangement through appropriate planning despite different department or separate specialty without complicated process.</w:t>
      </w:r>
    </w:p>
    <w:p>
      <w:pPr>
        <w:pStyle w:val="BodyText"/>
      </w:pPr>
      <w:r>
        <w:t xml:space="preserve">“</w:t>
      </w:r>
      <w:r>
        <w:t xml:space="preserve">Dr. Bennett, we can see Sophie tomorrow at 10:00 AM,</w:t>
      </w:r>
      <w:r>
        <w:t xml:space="preserve">”</w:t>
      </w:r>
      <w:r>
        <w:t xml:space="preserve"> </w:t>
      </w:r>
      <w:r>
        <w:t xml:space="preserve">the scheduling coordinator informed me after checking availability with efficient process through effective method despite busy department or active schedule without extended delay.</w:t>
      </w:r>
      <w:r>
        <w:t xml:space="preserve"> </w:t>
      </w:r>
      <w:r>
        <w:t xml:space="preserve">“</w:t>
      </w:r>
      <w:r>
        <w:t xml:space="preserve">Dr. Natalie Rivera has an opening in her schedule.</w:t>
      </w:r>
      <w:r>
        <w:t xml:space="preserve">”</w:t>
      </w:r>
    </w:p>
    <w:p>
      <w:pPr>
        <w:pStyle w:val="BodyText"/>
      </w:pPr>
      <w:r>
        <w:t xml:space="preserve">“</w:t>
      </w:r>
      <w:r>
        <w:t xml:space="preserve">The appointment confirmation with specific timing creates appropriate arrangement through suitable scheduling despite prompt request or short notice without problematic timing,</w:t>
      </w:r>
      <w:r>
        <w:t xml:space="preserve">”</w:t>
      </w:r>
      <w:r>
        <w:t xml:space="preserve"> </w:t>
      </w:r>
      <w:r>
        <w:t xml:space="preserve">I acknowledged with evident appreciation beyond the simple confirmation.</w:t>
      </w:r>
      <w:r>
        <w:t xml:space="preserve"> </w:t>
      </w:r>
      <w:r>
        <w:t xml:space="preserve">“</w:t>
      </w:r>
      <w:r>
        <w:t xml:space="preserve">The doctor selection with available specialist provides suitable match through appropriate provider despite limited acquaintance or new relationship without established connection.</w:t>
      </w:r>
      <w:r>
        <w:t xml:space="preserve">”</w:t>
      </w:r>
    </w:p>
    <w:p>
      <w:pPr>
        <w:pStyle w:val="BodyText"/>
      </w:pPr>
      <w:r>
        <w:t xml:space="preserve">My structured statement contained genuine gratitude beyond the simple acknowledgment. The appointment confirmation with specific timing represented appropriate arrangement through suitable scheduling despite prompt request or short notice without problematic timing. The doctor selection with available specialist demonstrated suitable match through appropriate provider despite limited acquaintance or new relationship without established connection.</w:t>
      </w:r>
    </w:p>
    <w:p>
      <w:pPr>
        <w:pStyle w:val="BodyText"/>
      </w:pPr>
      <w:r>
        <w:t xml:space="preserve">As I returned to my office with prompt arrival through direct route, the appointment confirmation with successful scheduling created satisfied accomplishment through appropriate achievement despite simple task or basic action without diminished significance. The prenatal care with proper arrangement demonstrated responsible approach through appropriate planning despite busy schedule or full agenda without compromised priority.</w:t>
      </w:r>
    </w:p>
    <w:p>
      <w:pPr>
        <w:pStyle w:val="BodyText"/>
      </w:pPr>
      <w:r>
        <w:t xml:space="preserve">The workday continued with professional focus through appropriate attention despite personal news or private development without diminished commitment. The protocol development with ongoing innovation maintained continued priority through sustained importance despite emotional significance or personal excitement without compromised dedication.</w:t>
      </w:r>
    </w:p>
    <w:p>
      <w:pPr>
        <w:pStyle w:val="BodyText"/>
      </w:pPr>
      <w:r>
        <w:t xml:space="preserve">During our lunch break, Sophie and I met in the hospital cafeteria with scheduled timing through arranged meeting despite busy day or full agenda without missed connection. The private table with secluded location provided appropriate setting through suitable environment despite public space or open area without compromised privacy.</w:t>
      </w:r>
    </w:p>
    <w:p>
      <w:pPr>
        <w:pStyle w:val="BodyText"/>
      </w:pPr>
      <w:r>
        <w:t xml:space="preserve">“</w:t>
      </w:r>
      <w:r>
        <w:t xml:space="preserve">The appointment scheduling with successful arrangement creates appropriate planning through suitable organization despite busy schedule or full agenda without delayed attention,</w:t>
      </w:r>
      <w:r>
        <w:t xml:space="preserve">”</w:t>
      </w:r>
      <w:r>
        <w:t xml:space="preserve"> </w:t>
      </w:r>
      <w:r>
        <w:t xml:space="preserve">I informed her as we sat down with our meals, the practical update creating shared information through necessary communication despite simple matter or basic detail without diminished importance.</w:t>
      </w:r>
      <w:r>
        <w:t xml:space="preserve"> </w:t>
      </w:r>
      <w:r>
        <w:t xml:space="preserve">“</w:t>
      </w:r>
      <w:r>
        <w:t xml:space="preserve">The tomorrow appointment with morning timing provides prompt evaluation through early assessment despite recent confirmation or new discovery without extended delay.</w:t>
      </w:r>
      <w:r>
        <w:t xml:space="preserve">”</w:t>
      </w:r>
    </w:p>
    <w:p>
      <w:pPr>
        <w:pStyle w:val="BodyText"/>
      </w:pPr>
      <w:r>
        <w:t xml:space="preserve">My structured statement contained satisfied accomplishment beyond the simple information. The appointment scheduling with successful arrangement represented appropriate planning through suitable organization despite busy schedule or full agenda without delayed attention. The tomorrow appointment with morning timing demonstrated prompt evaluation through early assessment despite recent confirmation or new discovery without extended delay.</w:t>
      </w:r>
    </w:p>
    <w:p>
      <w:pPr>
        <w:pStyle w:val="BodyText"/>
      </w:pPr>
      <w:r>
        <w:t xml:space="preserve">“</w:t>
      </w:r>
      <w:r>
        <w:t xml:space="preserve">The appointment timing with morning schedule creates suitable arrangement through appropriate planning despite work responsibilities or professional obligations without problematic conflict,</w:t>
      </w:r>
      <w:r>
        <w:t xml:space="preserve">”</w:t>
      </w:r>
      <w:r>
        <w:t xml:space="preserve"> </w:t>
      </w:r>
      <w:r>
        <w:t xml:space="preserve">Sophie replied, her expression revealing pleased acceptance beyond the simple acknowledgment.</w:t>
      </w:r>
      <w:r>
        <w:t xml:space="preserve"> </w:t>
      </w:r>
      <w:r>
        <w:t xml:space="preserve">“</w:t>
      </w:r>
      <w:r>
        <w:t xml:space="preserve">The doctor selection with female specialist provides comfortable choice through preferred option despite limited acquaintance or new relationship without established connection.</w:t>
      </w:r>
      <w:r>
        <w:t xml:space="preserve">”</w:t>
      </w:r>
    </w:p>
    <w:p>
      <w:pPr>
        <w:pStyle w:val="BodyText"/>
      </w:pPr>
      <w:r>
        <w:t xml:space="preserve">Her structured statement contained genuine appreciation beyond the simple response. The appointment timing with morning schedule represented suitable arrangement through appropriate planning despite work responsibilities or professional obligations without problematic conflict. The doctor selection with female specialist demonstrated comfortable choice through preferred option despite limited acquaintance or new relationship without established connection.</w:t>
      </w:r>
    </w:p>
    <w:p>
      <w:pPr>
        <w:pStyle w:val="BodyText"/>
      </w:pPr>
      <w:r>
        <w:t xml:space="preserve">As we enjoyed our lunch with pleasant conversation through enjoyable interaction, the pregnancy reality with confirmed status maintained its significant presence through persistent awareness despite ordinary meal or regular break without diminished importance. The life-changing news with transformative development demonstrated continuous impact through ongoing effect despite routine setting or normal activity without reduced significance.</w:t>
      </w:r>
    </w:p>
    <w:p>
      <w:pPr>
        <w:pStyle w:val="BodyText"/>
      </w:pPr>
      <w:r>
        <w:t xml:space="preserve">“</w:t>
      </w:r>
      <w:r>
        <w:t xml:space="preserve">The weekend gathering with friend group creates appropriate opportunity through suitable occasion despite significant news or important announcement without formal setting,</w:t>
      </w:r>
      <w:r>
        <w:t xml:space="preserve">”</w:t>
      </w:r>
      <w:r>
        <w:t xml:space="preserve"> </w:t>
      </w:r>
      <w:r>
        <w:t xml:space="preserve">I noted, returning to our morning discussion with continued planning despite intervening hours or elapsed time without forgotten consideration.</w:t>
      </w:r>
      <w:r>
        <w:t xml:space="preserve"> </w:t>
      </w:r>
      <w:r>
        <w:t xml:space="preserve">“</w:t>
      </w:r>
      <w:r>
        <w:t xml:space="preserve">The casual dinner with relaxed atmosphere provides comfortable environment through pleasant setting despite meaningful announcement or significant sharing without pressured context.</w:t>
      </w:r>
      <w:r>
        <w:t xml:space="preserve">”</w:t>
      </w:r>
    </w:p>
    <w:p>
      <w:pPr>
        <w:pStyle w:val="BodyText"/>
      </w:pPr>
      <w:r>
        <w:t xml:space="preserve">My structured statement contained practical suggestion beyond the simple proposal. The weekend gathering with friend group represented appropriate opportunity through suitable occasion despite significant news or important announcement without formal setting. The casual dinner with relaxed atmosphere demonstrated comfortable environment through pleasant setting despite meaningful announcement or significant sharing without pressured context.</w:t>
      </w:r>
    </w:p>
    <w:p>
      <w:pPr>
        <w:pStyle w:val="BodyText"/>
      </w:pPr>
      <w:r>
        <w:t xml:space="preserve">“</w:t>
      </w:r>
      <w:r>
        <w:t xml:space="preserve">The home hosting with personal setting creates intimate environment through private location despite group gathering or multiple guests without impersonal atmosphere,</w:t>
      </w:r>
      <w:r>
        <w:t xml:space="preserve">”</w:t>
      </w:r>
      <w:r>
        <w:t xml:space="preserve"> </w:t>
      </w:r>
      <w:r>
        <w:t xml:space="preserve">Sophie suggested, her structured language containing thoughtful consideration beyond the simple proposal.</w:t>
      </w:r>
      <w:r>
        <w:t xml:space="preserve"> </w:t>
      </w:r>
      <w:r>
        <w:t xml:space="preserve">“</w:t>
      </w:r>
      <w:r>
        <w:t xml:space="preserve">The Saturday evening with weekend timing provides convenient schedule through appropriate selection despite busy lives or varied commitments without difficult coordination.</w:t>
      </w:r>
      <w:r>
        <w:t xml:space="preserve">”</w:t>
      </w:r>
    </w:p>
    <w:p>
      <w:pPr>
        <w:pStyle w:val="BodyText"/>
      </w:pPr>
      <w:r>
        <w:t xml:space="preserve">Her structured suggestion contained practical wisdom beyond the simple proposal. The home hosting with personal setting represented intimate environment through private location despite group gathering or multiple guests without impersonal atmosphere. The Saturday evening with weekend timing demonstrated convenient schedule through appropriate selection despite busy lives or varied commitments without difficult coordination.</w:t>
      </w:r>
    </w:p>
    <w:p>
      <w:pPr>
        <w:pStyle w:val="BodyText"/>
      </w:pPr>
      <w:r>
        <w:t xml:space="preserve">“</w:t>
      </w:r>
      <w:r>
        <w:t xml:space="preserve">The dinner preparation with shared cooking creates enjoyable activity through pleasant process despite significant occasion or special event without stressful experience,</w:t>
      </w:r>
      <w:r>
        <w:t xml:space="preserve">”</w:t>
      </w:r>
      <w:r>
        <w:t xml:space="preserve"> </w:t>
      </w:r>
      <w:r>
        <w:t xml:space="preserve">I agreed, the collaborative approach creating balanced responsibility through shared effort despite hosting duty or entertainment obligation without uneven distribution.</w:t>
      </w:r>
      <w:r>
        <w:t xml:space="preserve"> </w:t>
      </w:r>
      <w:r>
        <w:t xml:space="preserve">“</w:t>
      </w:r>
      <w:r>
        <w:t xml:space="preserve">The casual menu with comfortable food provides appropriate selection through suitable choice despite special occasion or significant event without elaborate requirement.</w:t>
      </w:r>
      <w:r>
        <w:t xml:space="preserve">”</w:t>
      </w:r>
    </w:p>
    <w:p>
      <w:pPr>
        <w:pStyle w:val="BodyText"/>
      </w:pPr>
      <w:r>
        <w:t xml:space="preserve">My structured statement contained practical planning beyond the simple agreement. The dinner preparation with shared cooking represented enjoyable activity through pleasant process despite significant occasion or special event without stressful experience. The casual menu with comfortable food demonstrated appropriate selection through suitable choice despite special occasion or significant event without elaborate requirement.</w:t>
      </w:r>
    </w:p>
    <w:p>
      <w:pPr>
        <w:pStyle w:val="BodyText"/>
      </w:pPr>
      <w:r>
        <w:t xml:space="preserve">As we finalized our weekend plans with practical decisions through appropriate choices, the announcement planning with sharing approach created thoughtful consideration through meaningful reflection despite joyful news or positive development without careless approach. The timing selection with appropriate moment demonstrated optimal strategy through suitable planning despite exciting news or significant development without impulsive sharing.</w:t>
      </w:r>
    </w:p>
    <w:p>
      <w:pPr>
        <w:pStyle w:val="BodyText"/>
      </w:pPr>
      <w:r>
        <w:t xml:space="preserve">Our lunch concluded with timely completion through appropriate ending despite pleasant conversation or enjoyable interaction without extended duration. The workday continuation with professional responsibilities returned to immediate focus through necessary attention despite personal news or private development without diminished commitment.</w:t>
      </w:r>
    </w:p>
    <w:p>
      <w:pPr>
        <w:pStyle w:val="BodyText"/>
      </w:pPr>
      <w:r>
        <w:t xml:space="preserve">The afternoon progressed with productive work through effective tasks despite personal news or private development without diminished performance. The professional responsibility with continued implementation maintained appropriate focus through necessary attention despite emotional significance or personal excitement without compromised commitment.</w:t>
      </w:r>
    </w:p>
    <w:p>
      <w:pPr>
        <w:pStyle w:val="BodyText"/>
      </w:pPr>
      <w:r>
        <w:t xml:space="preserve">As the workday approached its conclusion with ending hours through final period, an urgent page with emergency notification created immediate attention through sudden focus despite routine afternoon or normal schedule without expected disruption. The overhead announcement with specific request provided clear communication through direct message despite busy environment or active setting without ambiguous information.</w:t>
      </w:r>
    </w:p>
    <w:p>
      <w:pPr>
        <w:pStyle w:val="BodyText"/>
      </w:pPr>
      <w:r>
        <w:t xml:space="preserve">“</w:t>
      </w:r>
      <w:r>
        <w:t xml:space="preserve">Dr. Bennett to the Emergency Department STAT. Dr. Bennett to the Emergency Department STAT.</w:t>
      </w:r>
      <w:r>
        <w:t xml:space="preserve">”</w:t>
      </w:r>
    </w:p>
    <w:p>
      <w:pPr>
        <w:pStyle w:val="BodyText"/>
      </w:pPr>
      <w:r>
        <w:t xml:space="preserve">The emergency page with specific request created immediate response through prompt reaction despite late afternoon or ending hours without delayed action. The urgent notification with STAT designation demonstrated critical situation through emergency classification despite limited information or brief message without detailed explanation.</w:t>
      </w:r>
    </w:p>
    <w:p>
      <w:pPr>
        <w:pStyle w:val="BodyText"/>
      </w:pPr>
      <w:r>
        <w:t xml:space="preserve">As I hurried to the Emergency Department with rapid movement through direct route, the urgent situation with emergency designation created focused attention through complete concentration despite limited information or brief message without detailed explanation. The professional responsibility with medical duty demonstrated immediate priority through proper emphasis despite personal considerations or private thoughts without compromised dedication.</w:t>
      </w:r>
    </w:p>
    <w:p>
      <w:pPr>
        <w:pStyle w:val="BodyText"/>
      </w:pPr>
      <w:r>
        <w:t xml:space="preserve">Upon arriving at the Emergency Department with prompt entrance through direct access, the chaotic activity with urgent movement created intense atmosphere through dynamic environment despite organized approach or coordinated effort without disorderly function. The emergency situation with critical condition demonstrated serious circumstance through grave development despite limited knowledge or partial information without complete understanding.</w:t>
      </w:r>
    </w:p>
    <w:p>
      <w:pPr>
        <w:pStyle w:val="BodyText"/>
      </w:pPr>
      <w:r>
        <w:t xml:space="preserve">“</w:t>
      </w:r>
      <w:r>
        <w:t xml:space="preserve">Eli! Thank God you’re here,</w:t>
      </w:r>
      <w:r>
        <w:t xml:space="preserve">”</w:t>
      </w:r>
      <w:r>
        <w:t xml:space="preserve"> </w:t>
      </w:r>
      <w:r>
        <w:t xml:space="preserve">Maya exclaimed as she spotted me, her usual structured language abandoned in the urgency of the moment.</w:t>
      </w:r>
      <w:r>
        <w:t xml:space="preserve"> </w:t>
      </w:r>
      <w:r>
        <w:t xml:space="preserve">“</w:t>
      </w:r>
      <w:r>
        <w:t xml:space="preserve">It’s Sophie—she collapsed during her meeting with psychiatry.</w:t>
      </w:r>
      <w:r>
        <w:t xml:space="preserve">”</w:t>
      </w:r>
    </w:p>
    <w:p>
      <w:pPr>
        <w:pStyle w:val="BodyText"/>
      </w:pPr>
      <w:r>
        <w:t xml:space="preserve">The information impact with personal relevance created immediate shock through powerful effect despite professional setting or medical environment without emotional distance. The Sophie situation with collapsed condition demonstrated critical concern through serious development despite limited details or partial information without complete understanding.</w:t>
      </w:r>
    </w:p>
    <w:p>
      <w:pPr>
        <w:pStyle w:val="BodyText"/>
      </w:pPr>
      <w:r>
        <w:t xml:space="preserve">“</w:t>
      </w:r>
      <w:r>
        <w:t xml:space="preserve">The collapse circumstance with specific location provides initial information through basic detail despite limited knowledge or partial understanding without complete explanation,</w:t>
      </w:r>
      <w:r>
        <w:t xml:space="preserve">”</w:t>
      </w:r>
      <w:r>
        <w:t xml:space="preserve"> </w:t>
      </w:r>
      <w:r>
        <w:t xml:space="preserve">I responded, my structured language maintaining professional function despite emotional impact or personal relevance without compromised effectiveness.</w:t>
      </w:r>
      <w:r>
        <w:t xml:space="preserve"> </w:t>
      </w:r>
      <w:r>
        <w:t xml:space="preserve">“</w:t>
      </w:r>
      <w:r>
        <w:t xml:space="preserve">The current status with present condition requires immediate knowledge through essential information despite urgent situation or critical circumstance without delayed understanding.</w:t>
      </w:r>
      <w:r>
        <w:t xml:space="preserve">”</w:t>
      </w:r>
    </w:p>
    <w:p>
      <w:pPr>
        <w:pStyle w:val="BodyText"/>
      </w:pPr>
      <w:r>
        <w:t xml:space="preserve">My structured inquiry contained desperate concern beneath the technical precision. The collapse circumstance with specific location represented initial information through basic detail despite limited knowledge or partial understanding without complete explanation. The current status with present condition demonstrated immediate priority through essential focus despite urgent situation or critical circumstance without delayed understanding.</w:t>
      </w:r>
    </w:p>
    <w:p>
      <w:pPr>
        <w:pStyle w:val="BodyText"/>
      </w:pPr>
      <w:r>
        <w:t xml:space="preserve">“</w:t>
      </w:r>
      <w:r>
        <w:t xml:space="preserve">She’s in Trauma 1,</w:t>
      </w:r>
      <w:r>
        <w:t xml:space="preserve">”</w:t>
      </w:r>
      <w:r>
        <w:t xml:space="preserve"> </w:t>
      </w:r>
      <w:r>
        <w:t xml:space="preserve">Maya replied, leading me with rapid movement through direct route despite crowded department or busy environment without delayed progress.</w:t>
      </w:r>
      <w:r>
        <w:t xml:space="preserve"> </w:t>
      </w:r>
      <w:r>
        <w:t xml:space="preserve">“</w:t>
      </w:r>
      <w:r>
        <w:t xml:space="preserve">She was conscious when they brought her in but reported severe abdominal pain and dizziness before the collapse. They’re assessing her now.</w:t>
      </w:r>
      <w:r>
        <w:t xml:space="preserve">”</w:t>
      </w:r>
    </w:p>
    <w:p>
      <w:pPr>
        <w:pStyle w:val="BodyText"/>
      </w:pPr>
      <w:r>
        <w:t xml:space="preserve">The additional information with specific symptoms created increased concern through heightened worry despite professional setting or medical environment without emotional distance. The abdominal pain with dizziness combination demonstrated concerning presentation through serious symptoms despite limited context or partial understanding without complete diagnosis.</w:t>
      </w:r>
    </w:p>
    <w:p>
      <w:pPr>
        <w:pStyle w:val="BodyText"/>
      </w:pPr>
      <w:r>
        <w:t xml:space="preserve">As we reached Trauma 1 with urgent arrival through direct path, the medical team with active treatment created coordinated effort through organized approach despite urgent situation or critical circumstance without chaotic function. The patient assessment with diagnostic evaluation demonstrated professional process through appropriate procedure despite emergency context or acute setting without compromised quality.</w:t>
      </w:r>
    </w:p>
    <w:p>
      <w:pPr>
        <w:pStyle w:val="BodyText"/>
      </w:pPr>
      <w:r>
        <w:t xml:space="preserve">Sophie lay on the trauma bed with pale appearance through colorless complexion despite normal pigmentation or usual tone without healthy appearance. The conscious state with alert condition provided positive sign through encouraging indicator despite serious situation or concerning circumstance without guaranteed outcome.</w:t>
      </w:r>
    </w:p>
    <w:p>
      <w:pPr>
        <w:pStyle w:val="BodyText"/>
      </w:pPr>
      <w:r>
        <w:t xml:space="preserve">“</w:t>
      </w:r>
      <w:r>
        <w:t xml:space="preserve">The patient status with current condition creates immediate concern through serious situation despite conscious state or alert condition without guaranteed stability,</w:t>
      </w:r>
      <w:r>
        <w:t xml:space="preserve">”</w:t>
      </w:r>
      <w:r>
        <w:t xml:space="preserve"> </w:t>
      </w:r>
      <w:r>
        <w:t xml:space="preserve">Dr. Ramirez stated as I entered, his structured language containing professional assessment beyond the simple observation.</w:t>
      </w:r>
      <w:r>
        <w:t xml:space="preserve"> </w:t>
      </w:r>
      <w:r>
        <w:t xml:space="preserve">“</w:t>
      </w:r>
      <w:r>
        <w:t xml:space="preserve">The symptom presentation with abdominal pain demonstrates concerning development through serious indication despite limited diagnosis or preliminary evaluation without definitive conclusion.</w:t>
      </w:r>
      <w:r>
        <w:t xml:space="preserve">”</w:t>
      </w:r>
    </w:p>
    <w:p>
      <w:pPr>
        <w:pStyle w:val="BodyText"/>
      </w:pPr>
      <w:r>
        <w:t xml:space="preserve">His structured statement contained important information beyond the clinical observation. The patient status with current condition represented immediate concern through serious situation despite conscious state or alert condition without guaranteed stability. The symptom presentation with abdominal pain demonstrated concerning development through serious indication despite limited diagnosis or preliminary evaluation without definitive conclusion.</w:t>
      </w:r>
    </w:p>
    <w:p>
      <w:pPr>
        <w:pStyle w:val="BodyText"/>
      </w:pPr>
      <w:r>
        <w:t xml:space="preserve">“</w:t>
      </w:r>
      <w:r>
        <w:t xml:space="preserve">Eli,</w:t>
      </w:r>
      <w:r>
        <w:t xml:space="preserve">”</w:t>
      </w:r>
      <w:r>
        <w:t xml:space="preserve"> </w:t>
      </w:r>
      <w:r>
        <w:t xml:space="preserve">Sophie said as she saw me, her voice weak with evident strain beyond the simple greeting.</w:t>
      </w:r>
      <w:r>
        <w:t xml:space="preserve"> </w:t>
      </w:r>
      <w:r>
        <w:t xml:space="preserve">“</w:t>
      </w:r>
      <w:r>
        <w:t xml:space="preserve">The sudden pain with severe intensity created unexpected development through surprising occurrence despite normal feeling or regular condition without warning signs.</w:t>
      </w:r>
      <w:r>
        <w:t xml:space="preserve">”</w:t>
      </w:r>
    </w:p>
    <w:p>
      <w:pPr>
        <w:pStyle w:val="BodyText"/>
      </w:pPr>
      <w:r>
        <w:t xml:space="preserve">Her structured language maintained despite physical distress or medical emergency without abandoned pattern. The sudden pain with severe intensity represented unexpected development through surprising occurrence despite normal feeling or regular condition without warning signs. The symptom onset with abrupt beginning demonstrated concerning development through serious indication despite previous wellness or prior health without gradual progression.</w:t>
      </w:r>
    </w:p>
    <w:p>
      <w:pPr>
        <w:pStyle w:val="BodyText"/>
      </w:pPr>
      <w:r>
        <w:t xml:space="preserve">“</w:t>
      </w:r>
      <w:r>
        <w:t xml:space="preserve">The pregnancy status with early development creates additional concern through important consideration despite routine evaluation or standard assessment without complete understanding,</w:t>
      </w:r>
      <w:r>
        <w:t xml:space="preserve">”</w:t>
      </w:r>
      <w:r>
        <w:t xml:space="preserve"> </w:t>
      </w:r>
      <w:r>
        <w:t xml:space="preserve">I noted to Dr. Ramirez, providing essential information through necessary communication despite emotional distress or personal concern without compromised effectiveness.</w:t>
      </w:r>
      <w:r>
        <w:t xml:space="preserve"> </w:t>
      </w:r>
      <w:r>
        <w:t xml:space="preserve">“</w:t>
      </w:r>
      <w:r>
        <w:t xml:space="preserve">The confirmed pregnancy with recent discovery demonstrates critical factor through significant element despite early stage or initial period without established duration.</w:t>
      </w:r>
      <w:r>
        <w:t xml:space="preserve">”</w:t>
      </w:r>
    </w:p>
    <w:p>
      <w:pPr>
        <w:pStyle w:val="BodyText"/>
      </w:pPr>
      <w:r>
        <w:t xml:space="preserve">My structured statement contained critical information beyond the simple disclosure. The pregnancy status with early development represented additional concern through important consideration despite routine evaluation or standard assessment without complete understanding. The confirmed pregnancy with recent discovery demonstrated critical factor through significant element despite early stage or initial period without established duration.</w:t>
      </w:r>
    </w:p>
    <w:p>
      <w:pPr>
        <w:pStyle w:val="BodyText"/>
      </w:pPr>
      <w:r>
        <w:t xml:space="preserve">“</w:t>
      </w:r>
      <w:r>
        <w:t xml:space="preserve">The pregnancy status with early development creates significant factor through important consideration despite preliminary assessment or initial evaluation without complete understanding,</w:t>
      </w:r>
      <w:r>
        <w:t xml:space="preserve">”</w:t>
      </w:r>
      <w:r>
        <w:t xml:space="preserve"> </w:t>
      </w:r>
      <w:r>
        <w:t xml:space="preserve">Dr. Ramirez acknowledged, his expression revealing increased concern beyond the professional response.</w:t>
      </w:r>
      <w:r>
        <w:t xml:space="preserve"> </w:t>
      </w:r>
      <w:r>
        <w:t xml:space="preserve">“</w:t>
      </w:r>
      <w:r>
        <w:t xml:space="preserve">The abdominal pain with pregnancy context suggests potential complications through possible conditions despite limited diagnosis or preliminary evaluation without definitive conclusion.</w:t>
      </w:r>
      <w:r>
        <w:t xml:space="preserve">”</w:t>
      </w:r>
    </w:p>
    <w:p>
      <w:pPr>
        <w:pStyle w:val="BodyText"/>
      </w:pPr>
      <w:r>
        <w:t xml:space="preserve">His structured statement contained serious consideration beyond the simple acknowledgment. The pregnancy status with early development represented significant factor through important consideration despite preliminary assessment or initial evaluation without complete understanding. The abdominal pain with pregnancy context suggested potential complications through possible conditions despite limited diagnosis or preliminary evaluation without definitive conclusion.</w:t>
      </w:r>
    </w:p>
    <w:p>
      <w:pPr>
        <w:pStyle w:val="BodyText"/>
      </w:pPr>
      <w:r>
        <w:t xml:space="preserve">“</w:t>
      </w:r>
      <w:r>
        <w:t xml:space="preserve">The ultrasound evaluation with immediate assessment creates necessary procedure through appropriate examination despite emergency context or acute setting without delayed diagnosis,</w:t>
      </w:r>
      <w:r>
        <w:t xml:space="preserve">”</w:t>
      </w:r>
      <w:r>
        <w:t xml:space="preserve"> </w:t>
      </w:r>
      <w:r>
        <w:t xml:space="preserve">he continued, issuing directives with professional efficiency beyond the simple instructions.</w:t>
      </w:r>
      <w:r>
        <w:t xml:space="preserve"> </w:t>
      </w:r>
      <w:r>
        <w:t xml:space="preserve">“</w:t>
      </w:r>
      <w:r>
        <w:t xml:space="preserve">The blood analysis with comprehensive panel provides essential information through critical data despite urgent situation or emergency circumstance without compromised thoroughness.</w:t>
      </w:r>
      <w:r>
        <w:t xml:space="preserve">”</w:t>
      </w:r>
    </w:p>
    <w:p>
      <w:pPr>
        <w:pStyle w:val="BodyText"/>
      </w:pPr>
      <w:r>
        <w:t xml:space="preserve">His structured directives contained urgent priority beyond the simple orders. The ultrasound evaluation with immediate assessment represented necessary procedure through appropriate examination despite emergency context or acute setting without delayed diagnosis. The blood analysis with comprehensive panel demonstrated essential information through critical data despite urgent situation or emergency circumstance without compromised thoroughness.</w:t>
      </w:r>
    </w:p>
    <w:p>
      <w:pPr>
        <w:pStyle w:val="BodyText"/>
      </w:pPr>
      <w:r>
        <w:t xml:space="preserve">As the medical team implemented the directives with prompt action through immediate response, the diagnostic process with thorough evaluation created appropriate assessment through proper examination despite emergency context or acute setting without compromised quality. The pregnancy concern with potential complications demonstrated primary focus through essential priority despite multiple considerations or various factors without divided attention.</w:t>
      </w:r>
    </w:p>
    <w:p>
      <w:pPr>
        <w:pStyle w:val="BodyText"/>
      </w:pPr>
      <w:r>
        <w:t xml:space="preserve">“</w:t>
      </w:r>
      <w:r>
        <w:t xml:space="preserve">The pain location with lower abdomen creates specific information through detailed description despite general discomfort or overall distress without precise identification,</w:t>
      </w:r>
      <w:r>
        <w:t xml:space="preserve">”</w:t>
      </w:r>
      <w:r>
        <w:t xml:space="preserve"> </w:t>
      </w:r>
      <w:r>
        <w:t xml:space="preserve">Sophie explained as a nurse took her vital signs with professional efficiency beyond the simple measurements.</w:t>
      </w:r>
      <w:r>
        <w:t xml:space="preserve"> </w:t>
      </w:r>
      <w:r>
        <w:t xml:space="preserve">“</w:t>
      </w:r>
      <w:r>
        <w:t xml:space="preserve">The sudden onset with severe intensity demonstrates concerning development through serious indication despite previous wellness or prior health without gradual progression.</w:t>
      </w:r>
      <w:r>
        <w:t xml:space="preserve">”</w:t>
      </w:r>
    </w:p>
    <w:p>
      <w:pPr>
        <w:pStyle w:val="BodyText"/>
      </w:pPr>
      <w:r>
        <w:t xml:space="preserve">Her structured description contained valuable information beyond the simple explanation. The pain location with lower abdomen represented specific information through detailed description despite general discomfort or overall distress without precise identification. The sudden onset with severe intensity demonstrated concerning development through serious indication despite previous wellness or prior health without gradual progression.</w:t>
      </w:r>
    </w:p>
    <w:p>
      <w:pPr>
        <w:pStyle w:val="BodyText"/>
      </w:pPr>
      <w:r>
        <w:t xml:space="preserve">“</w:t>
      </w:r>
      <w:r>
        <w:t xml:space="preserve">The vital signs with elevated heart rate creates additional information through important indicator despite stable blood pressure or normal temperature without comprehensive assessment,</w:t>
      </w:r>
      <w:r>
        <w:t xml:space="preserve">”</w:t>
      </w:r>
      <w:r>
        <w:t xml:space="preserve"> </w:t>
      </w:r>
      <w:r>
        <w:t xml:space="preserve">the nurse reported, her professional efficiency creating effective communication through appropriate information despite urgent situation or emergency circumstance without compromised thoroughness.</w:t>
      </w:r>
      <w:r>
        <w:t xml:space="preserve"> </w:t>
      </w:r>
      <w:r>
        <w:t xml:space="preserve">“</w:t>
      </w:r>
      <w:r>
        <w:t xml:space="preserve">The pain level with severe rating demonstrates significant distress through serious discomfort despite medication administration or comfort measures without complete relief.</w:t>
      </w:r>
      <w:r>
        <w:t xml:space="preserve">”</w:t>
      </w:r>
    </w:p>
    <w:p>
      <w:pPr>
        <w:pStyle w:val="BodyText"/>
      </w:pPr>
      <w:r>
        <w:t xml:space="preserve">Her structured report contained important data beyond the simple measurements. The vital signs with elevated heart rate represented additional information through important indicator despite stable blood pressure or normal temperature without comprehensive assessment. The pain level with severe rating demonstrated significant distress through serious discomfort despite medication administration or comfort measures without complete relief.</w:t>
      </w:r>
    </w:p>
    <w:p>
      <w:pPr>
        <w:pStyle w:val="BodyText"/>
      </w:pPr>
      <w:r>
        <w:t xml:space="preserve">As the ultrasound technician arrived with portable equipment through prompt delivery, the diagnostic process with imaging assessment created next step through appropriate progression despite urgent situation or emergency circumstance without delayed evaluation. The pregnancy concern with potential complications maintained primary focus through essential priority despite multiple considerations or various factors without divided attention.</w:t>
      </w:r>
    </w:p>
    <w:p>
      <w:pPr>
        <w:pStyle w:val="BodyText"/>
      </w:pPr>
      <w:r>
        <w:t xml:space="preserve">“</w:t>
      </w:r>
      <w:r>
        <w:t xml:space="preserve">The ultrasound preparation with abdominal exposure creates necessary arrangement through appropriate setup despite emergency context or acute setting without compromised procedure,</w:t>
      </w:r>
      <w:r>
        <w:t xml:space="preserve">”</w:t>
      </w:r>
      <w:r>
        <w:t xml:space="preserve"> </w:t>
      </w:r>
      <w:r>
        <w:t xml:space="preserve">the technician explained as she prepared the equipment with professional efficiency beyond the simple preparation.</w:t>
      </w:r>
      <w:r>
        <w:t xml:space="preserve"> </w:t>
      </w:r>
      <w:r>
        <w:t xml:space="preserve">“</w:t>
      </w:r>
      <w:r>
        <w:t xml:space="preserve">The gel application with cold sensation provides expected experience through normal procedure despite uncomfortable feeling or unpleasant temperature without problematic concern.</w:t>
      </w:r>
      <w:r>
        <w:t xml:space="preserve">”</w:t>
      </w:r>
    </w:p>
    <w:p>
      <w:pPr>
        <w:pStyle w:val="BodyText"/>
      </w:pPr>
      <w:r>
        <w:t xml:space="preserve">Her structured explanation contained professional communication beyond the simple instruction. The ultrasound preparation with abdominal exposure represented necessary arrangement through appropriate setup despite emergency context or acute setting without compromised procedure. The gel application with cold sensation demonstrated expected experience through normal procedure despite uncomfortable feeling or unpleasant temperature without problematic concern.</w:t>
      </w:r>
    </w:p>
    <w:p>
      <w:pPr>
        <w:pStyle w:val="BodyText"/>
      </w:pPr>
      <w:r>
        <w:t xml:space="preserve">As the ultrasound examination began with gentle pressure through careful application, the diagnostic process with imaging assessment created visual information through observable data despite emergency context or acute setting without compromised quality. The pregnancy evaluation with fetal assessment demonstrated primary focus through essential priority despite multiple considerations or various factors without divided attention.</w:t>
      </w:r>
    </w:p>
    <w:p>
      <w:pPr>
        <w:pStyle w:val="BodyText"/>
      </w:pPr>
      <w:r>
        <w:t xml:space="preserve">The ultrasound screen with grayscale image provided visual information through observable data despite technical format or specialized display without simplified presentation. The abdominal structures with internal organs demonstrated anatomical visualization through physical representation despite complex arrangement or detailed organization without simplified display.</w:t>
      </w:r>
    </w:p>
    <w:p>
      <w:pPr>
        <w:pStyle w:val="BodyText"/>
      </w:pPr>
      <w:r>
        <w:t xml:space="preserve">“</w:t>
      </w:r>
      <w:r>
        <w:t xml:space="preserve">The uterine visualization with pregnancy confirmation creates initial finding through primary observation despite early stage or beginning development without advanced progression,</w:t>
      </w:r>
      <w:r>
        <w:t xml:space="preserve">”</w:t>
      </w:r>
      <w:r>
        <w:t xml:space="preserve"> </w:t>
      </w:r>
      <w:r>
        <w:t xml:space="preserve">the technician noted, her structured language containing professional assessment beyond the simple observation.</w:t>
      </w:r>
      <w:r>
        <w:t xml:space="preserve"> </w:t>
      </w:r>
      <w:r>
        <w:t xml:space="preserve">“</w:t>
      </w:r>
      <w:r>
        <w:t xml:space="preserve">The gestational sac with appropriate size demonstrates consistent development through expected measurement despite early stage or initial period without abnormal appearance.</w:t>
      </w:r>
      <w:r>
        <w:t xml:space="preserve">”</w:t>
      </w:r>
    </w:p>
    <w:p>
      <w:pPr>
        <w:pStyle w:val="BodyText"/>
      </w:pPr>
      <w:r>
        <w:t xml:space="preserve">Her structured statement contained important information beyond the clinical observation. The uterine visualization with pregnancy confirmation represented initial finding through primary observation despite early stage or beginning development without advanced progression. The gestational sac with appropriate size demonstrated consistent development through expected measurement despite early stage or initial period without abnormal appearance.</w:t>
      </w:r>
    </w:p>
    <w:p>
      <w:pPr>
        <w:pStyle w:val="BodyText"/>
      </w:pPr>
      <w:r>
        <w:t xml:space="preserve">As the examination continued with thorough assessment through complete evaluation, the ultrasound screen with changing images provided comprehensive visualization through detailed display despite technical format or specialized presentation without simplified information. The abdominal examination with systematic approach demonstrated professional process through appropriate procedure despite emergency context or acute setting without compromised quality.</w:t>
      </w:r>
    </w:p>
    <w:p>
      <w:pPr>
        <w:pStyle w:val="BodyText"/>
      </w:pPr>
      <w:r>
        <w:t xml:space="preserve">“</w:t>
      </w:r>
      <w:r>
        <w:t xml:space="preserve">The right adnexal area with ovarian structure creates concerning finding through important observation despite normal uterus or appropriate gestational sac without problematic appearance,</w:t>
      </w:r>
      <w:r>
        <w:t xml:space="preserve">”</w:t>
      </w:r>
      <w:r>
        <w:t xml:space="preserve"> </w:t>
      </w:r>
      <w:r>
        <w:t xml:space="preserve">the technician noted, her expression revealing increased focus beyond the professional concentration.</w:t>
      </w:r>
      <w:r>
        <w:t xml:space="preserve"> </w:t>
      </w:r>
      <w:r>
        <w:t xml:space="preserve">“</w:t>
      </w:r>
      <w:r>
        <w:t xml:space="preserve">The cystic structure with irregular appearance demonstrates abnormal finding through concerning observation despite normal uterus or appropriate gestational sac without problematic appearance.</w:t>
      </w:r>
      <w:r>
        <w:t xml:space="preserve">”</w:t>
      </w:r>
    </w:p>
    <w:p>
      <w:pPr>
        <w:pStyle w:val="BodyText"/>
      </w:pPr>
      <w:r>
        <w:t xml:space="preserve">Her structured statement contained critical information beyond the clinical observation. The right adnexal area with ovarian structure represented concerning finding through important observation despite normal uterus or appropriate gestational sac without problematic appearance. The cystic structure with irregular appearance demonstrated abnormal finding through concerning observation despite normal uterus or appropriate gestational sac without problematic appearance.</w:t>
      </w:r>
    </w:p>
    <w:p>
      <w:pPr>
        <w:pStyle w:val="BodyText"/>
      </w:pPr>
      <w:r>
        <w:t xml:space="preserve">“</w:t>
      </w:r>
      <w:r>
        <w:t xml:space="preserve">The free fluid with peritoneal presence creates significant finding through important observation despite limited quantity or restricted volume without extensive spread,</w:t>
      </w:r>
      <w:r>
        <w:t xml:space="preserve">”</w:t>
      </w:r>
      <w:r>
        <w:t xml:space="preserve"> </w:t>
      </w:r>
      <w:r>
        <w:t xml:space="preserve">she continued, her structured language containing serious concern beyond the professional assessment.</w:t>
      </w:r>
      <w:r>
        <w:t xml:space="preserve"> </w:t>
      </w:r>
      <w:r>
        <w:t xml:space="preserve">“</w:t>
      </w:r>
      <w:r>
        <w:t xml:space="preserve">The ovarian appearance with cystic structure suggests possible torsion through potential diagnosis despite limited confirmation or preliminary evaluation without definitive conclusion.</w:t>
      </w:r>
      <w:r>
        <w:t xml:space="preserve">”</w:t>
      </w:r>
    </w:p>
    <w:p>
      <w:pPr>
        <w:pStyle w:val="BodyText"/>
      </w:pPr>
      <w:r>
        <w:t xml:space="preserve">Her structured assessment contained critical information beyond the clinical observation. The free fluid with peritoneal presence represented significant finding through important observation despite limited quantity or restricted volume without extensive spread. The ovarian appearance with cystic structure suggested possible torsion through potential diagnosis despite limited confirmation or preliminary evaluation without definitive conclusion.</w:t>
      </w:r>
    </w:p>
    <w:p>
      <w:pPr>
        <w:pStyle w:val="BodyText"/>
      </w:pPr>
      <w:r>
        <w:t xml:space="preserve">Dr. Ramirez examined the ultrasound images with focused attention through careful assessment despite urgent situation or emergency circumstance without compromised thoroughness. The diagnostic process with imaging evaluation demonstrated professional analysis through appropriate examination despite emergency context or acute setting without compromised quality.</w:t>
      </w:r>
    </w:p>
    <w:p>
      <w:pPr>
        <w:pStyle w:val="BodyText"/>
      </w:pPr>
      <w:r>
        <w:t xml:space="preserve">“</w:t>
      </w:r>
      <w:r>
        <w:t xml:space="preserve">The ovarian torsion with preliminary diagnosis creates urgent situation through serious condition despite normal pregnancy or appropriate gestational sac without uterine complication,</w:t>
      </w:r>
      <w:r>
        <w:t xml:space="preserve">”</w:t>
      </w:r>
      <w:r>
        <w:t xml:space="preserve"> </w:t>
      </w:r>
      <w:r>
        <w:t xml:space="preserve">he stated, his structured language containing professional assessment beyond the simple observation.</w:t>
      </w:r>
      <w:r>
        <w:t xml:space="preserve"> </w:t>
      </w:r>
      <w:r>
        <w:t xml:space="preserve">“</w:t>
      </w:r>
      <w:r>
        <w:t xml:space="preserve">The surgical consultation with immediate request provides necessary action through appropriate response despite emergency context or acute setting without delayed treatment.</w:t>
      </w:r>
      <w:r>
        <w:t xml:space="preserve">”</w:t>
      </w:r>
    </w:p>
    <w:p>
      <w:pPr>
        <w:pStyle w:val="BodyText"/>
      </w:pPr>
      <w:r>
        <w:t xml:space="preserve">His structured statement contained critical information beyond the clinical observation. The ovarian torsion with preliminary diagnosis represented urgent situation through serious condition despite normal pregnancy or appropriate gestational sac without uterine complication. The surgical consultation with immediate request demonstrated necessary action through appropriate response despite emergency context or acute setting without delayed treatment.</w:t>
      </w:r>
    </w:p>
    <w:p>
      <w:pPr>
        <w:pStyle w:val="BodyText"/>
      </w:pPr>
      <w:r>
        <w:t xml:space="preserve">“</w:t>
      </w:r>
      <w:r>
        <w:t xml:space="preserve">The pregnancy status with normal appearance creates positive finding through encouraging observation despite ovarian complication or adnexal problem without uterine involvement,</w:t>
      </w:r>
      <w:r>
        <w:t xml:space="preserve">”</w:t>
      </w:r>
      <w:r>
        <w:t xml:space="preserve"> </w:t>
      </w:r>
      <w:r>
        <w:t xml:space="preserve">he added, providing important clarification through necessary explanation despite urgent situation or emergency circumstance without compromised communication.</w:t>
      </w:r>
      <w:r>
        <w:t xml:space="preserve"> </w:t>
      </w:r>
      <w:r>
        <w:t xml:space="preserve">“</w:t>
      </w:r>
      <w:r>
        <w:t xml:space="preserve">The gestational sac with appropriate development demonstrates normal pregnancy through expected appearance despite separate complication or unrelated problem without direct connection.</w:t>
      </w:r>
      <w:r>
        <w:t xml:space="preserve">”</w:t>
      </w:r>
    </w:p>
    <w:p>
      <w:pPr>
        <w:pStyle w:val="BodyText"/>
      </w:pPr>
      <w:r>
        <w:t xml:space="preserve">His structured clarification contained critical information beyond the simple explanation. The pregnancy status with normal appearance represented positive finding through encouraging observation despite ovarian complication or adnexal problem without uterine involvement. The gestational sac with appropriate development demonstrated normal pregnancy through expected appearance despite separate complication or unrelated problem without direct connection.</w:t>
      </w:r>
    </w:p>
    <w:p>
      <w:pPr>
        <w:pStyle w:val="BodyText"/>
      </w:pPr>
      <w:r>
        <w:t xml:space="preserve">As the surgical team was paged with urgent request through immediate notification, the treatment planning with surgical preparation created necessary action through appropriate response despite emergency context or acute setting without delayed intervention. The ovarian torsion with preliminary diagnosis maintained primary focus through essential priority despite pregnancy status or gestational development without divided attention.</w:t>
      </w:r>
    </w:p>
    <w:p>
      <w:pPr>
        <w:pStyle w:val="BodyText"/>
      </w:pPr>
      <w:r>
        <w:t xml:space="preserve">“</w:t>
      </w:r>
      <w:r>
        <w:t xml:space="preserve">The ovarian torsion with surgical requirement creates urgent situation through serious condition despite pregnancy status or gestational development without delayed treatment,</w:t>
      </w:r>
      <w:r>
        <w:t xml:space="preserve">”</w:t>
      </w:r>
      <w:r>
        <w:t xml:space="preserve"> </w:t>
      </w:r>
      <w:r>
        <w:t xml:space="preserve">I explained to Sophie, providing necessary information through appropriate communication despite emotional distress or personal concern without compromised effectiveness.</w:t>
      </w:r>
      <w:r>
        <w:t xml:space="preserve"> </w:t>
      </w:r>
      <w:r>
        <w:t xml:space="preserve">“</w:t>
      </w:r>
      <w:r>
        <w:t xml:space="preserve">The prompt intervention with timely surgery provides optimal approach through appropriate treatment despite concerning diagnosis or serious condition without guaranteed outcome.</w:t>
      </w:r>
      <w:r>
        <w:t xml:space="preserve">”</w:t>
      </w:r>
    </w:p>
    <w:p>
      <w:pPr>
        <w:pStyle w:val="BodyText"/>
      </w:pPr>
      <w:r>
        <w:t xml:space="preserve">My structured explanation contained balanced information beyond the simple communication. The ovarian torsion with surgical requirement represented urgent situation through serious condition despite pregnancy status or gestational development without delayed treatment. The prompt intervention with timely surgery demonstrated optimal approach through appropriate treatment despite concerning diagnosis or serious condition without guaranteed outcome.</w:t>
      </w:r>
    </w:p>
    <w:p>
      <w:pPr>
        <w:pStyle w:val="BodyText"/>
      </w:pPr>
      <w:r>
        <w:t xml:space="preserve">“</w:t>
      </w:r>
      <w:r>
        <w:t xml:space="preserve">The pregnancy status with normal appearance creates positive finding through encouraging observation despite ovarian complication or adnexal problem without uterine involvement,</w:t>
      </w:r>
      <w:r>
        <w:t xml:space="preserve">”</w:t>
      </w:r>
      <w:r>
        <w:t xml:space="preserve"> </w:t>
      </w:r>
      <w:r>
        <w:t xml:space="preserve">I continued, providing important clarification through necessary explanation despite emotional distress or personal concern without compromised communication.</w:t>
      </w:r>
      <w:r>
        <w:t xml:space="preserve"> </w:t>
      </w:r>
      <w:r>
        <w:t xml:space="preserve">“</w:t>
      </w:r>
      <w:r>
        <w:t xml:space="preserve">The gestational sac with appropriate development demonstrates normal pregnancy through expected appearance despite separate complication or unrelated problem without direct connection.</w:t>
      </w:r>
      <w:r>
        <w:t xml:space="preserve">”</w:t>
      </w:r>
    </w:p>
    <w:p>
      <w:pPr>
        <w:pStyle w:val="BodyText"/>
      </w:pPr>
      <w:r>
        <w:t xml:space="preserve">My structured clarification contained critical information beyond the simple explanation. The pregnancy status with normal appearance represented positive finding through encouraging observation despite ovarian complication or adnexal problem without uterine involvement. The gestational sac with appropriate development demonstrated normal pregnancy through expected appearance despite separate complication or unrelated problem without direct connection.</w:t>
      </w:r>
    </w:p>
    <w:p>
      <w:pPr>
        <w:pStyle w:val="BodyText"/>
      </w:pPr>
      <w:r>
        <w:t xml:space="preserve">Sophie’s expression revealed mixed emotions beyond the physical pain.</w:t>
      </w:r>
      <w:r>
        <w:t xml:space="preserve"> </w:t>
      </w:r>
      <w:r>
        <w:t xml:space="preserve">“</w:t>
      </w:r>
      <w:r>
        <w:t xml:space="preserve">The surgical necessity with urgent requirement creates understandable concern through natural reaction despite medical necessity or treatment requirement without optional nature.</w:t>
      </w:r>
      <w:r>
        <w:t xml:space="preserve">”</w:t>
      </w:r>
    </w:p>
    <w:p>
      <w:pPr>
        <w:pStyle w:val="BodyText"/>
      </w:pPr>
      <w:r>
        <w:t xml:space="preserve">Her structured statement contained emotional depth beneath the technical precision. The surgical necessity with urgent requirement represented understandable concern through natural reaction despite medical necessity or treatment requirement without optional nature. The pregnancy consideration with fetal impact demonstrated primary worry through essential concern despite personal health or individual wellbeing without selfish focus.</w:t>
      </w:r>
    </w:p>
    <w:p>
      <w:pPr>
        <w:pStyle w:val="BodyText"/>
      </w:pPr>
      <w:r>
        <w:t xml:space="preserve">“</w:t>
      </w:r>
      <w:r>
        <w:t xml:space="preserve">The pregnancy protection with surgical planning creates primary consideration through essential priority despite ovarian focus or adnexal attention without compromised care,</w:t>
      </w:r>
      <w:r>
        <w:t xml:space="preserve">”</w:t>
      </w:r>
      <w:r>
        <w:t xml:space="preserve"> </w:t>
      </w:r>
      <w:r>
        <w:t xml:space="preserve">Dr. Ramirez assured her, his structured language containing compassionate reassurance beyond the professional information.</w:t>
      </w:r>
      <w:r>
        <w:t xml:space="preserve"> </w:t>
      </w:r>
      <w:r>
        <w:t xml:space="preserve">“</w:t>
      </w:r>
      <w:r>
        <w:t xml:space="preserve">The fetal wellbeing with careful monitoring provides continuous assessment through ongoing evaluation despite surgical procedure or operative intervention without neglected attention.</w:t>
      </w:r>
      <w:r>
        <w:t xml:space="preserve">”</w:t>
      </w:r>
    </w:p>
    <w:p>
      <w:pPr>
        <w:pStyle w:val="BodyText"/>
      </w:pPr>
      <w:r>
        <w:t xml:space="preserve">His structured reassurance contained important information beyond the simple comfort. The pregnancy protection with surgical planning represented primary consideration through essential priority despite ovarian focus or adnexal attention without compromised care. The fetal wellbeing with careful monitoring demonstrated continuous assessment through ongoing evaluation despite surgical procedure or operative intervention without neglected attention.</w:t>
      </w:r>
    </w:p>
    <w:p>
      <w:pPr>
        <w:pStyle w:val="BodyText"/>
      </w:pPr>
      <w:r>
        <w:t xml:space="preserve">As the surgical team arrived with prompt response through immediate arrival, the treatment process with operative planning created coordinated approach through organized preparation despite emergency context or acute setting without chaotic function. The ovarian torsion with surgical requirement demonstrated urgent priority through essential focus despite multiple considerations or various factors without divided attention.</w:t>
      </w:r>
    </w:p>
    <w:p>
      <w:pPr>
        <w:pStyle w:val="BodyText"/>
      </w:pPr>
      <w:r>
        <w:t xml:space="preserve">“</w:t>
      </w:r>
      <w:r>
        <w:t xml:space="preserve">The surgical team with gynecological specialty creates appropriate expertise through suitable knowledge despite emergency context or acute setting without compromised quality,</w:t>
      </w:r>
      <w:r>
        <w:t xml:space="preserve">”</w:t>
      </w:r>
      <w:r>
        <w:t xml:space="preserve"> </w:t>
      </w:r>
      <w:r>
        <w:t xml:space="preserve">Dr. Natalie Rivera introduced herself as she arrived, her professional efficiency creating effective communication through appropriate information despite urgent situation or emergency circumstance without compromised thoroughness.</w:t>
      </w:r>
      <w:r>
        <w:t xml:space="preserve"> </w:t>
      </w:r>
      <w:r>
        <w:t xml:space="preserve">“</w:t>
      </w:r>
      <w:r>
        <w:t xml:space="preserve">The laparoscopic approach with minimally invasive technique provides optimal method through appropriate procedure despite pregnancy status or gestational development without compromised safety.</w:t>
      </w:r>
      <w:r>
        <w:t xml:space="preserve">”</w:t>
      </w:r>
    </w:p>
    <w:p>
      <w:pPr>
        <w:pStyle w:val="BodyText"/>
      </w:pPr>
      <w:r>
        <w:t xml:space="preserve">Her structured statement contained important information beyond the simple introduction. The surgical team with gynecological specialty represented appropriate expertise through suitable knowledge despite emergency context or acute setting without compromised quality. The laparoscopic approach with minimally invasive technique demonstrated optimal method through appropriate procedure despite pregnancy status or gestational development without compromised safety.</w:t>
      </w:r>
    </w:p>
    <w:p>
      <w:pPr>
        <w:pStyle w:val="BodyText"/>
      </w:pPr>
      <w:r>
        <w:t xml:space="preserve">“</w:t>
      </w:r>
      <w:r>
        <w:t xml:space="preserve">The ovarian torsion with surgical requirement creates urgent situation through serious condition despite pregnancy status or gestational development without delayed treatment,</w:t>
      </w:r>
      <w:r>
        <w:t xml:space="preserve">”</w:t>
      </w:r>
      <w:r>
        <w:t xml:space="preserve"> </w:t>
      </w:r>
      <w:r>
        <w:t xml:space="preserve">she continued, reviewing the ultrasound images with focused attention through careful assessment despite urgent situation or emergency circumstance without compromised thoroughness.</w:t>
      </w:r>
      <w:r>
        <w:t xml:space="preserve"> </w:t>
      </w:r>
      <w:r>
        <w:t xml:space="preserve">“</w:t>
      </w:r>
      <w:r>
        <w:t xml:space="preserve">The prompt intervention with timely surgery provides optimal approach through appropriate treatment despite concerning diagnosis or serious condition without guaranteed outcome.</w:t>
      </w:r>
      <w:r>
        <w:t xml:space="preserve">”</w:t>
      </w:r>
    </w:p>
    <w:p>
      <w:pPr>
        <w:pStyle w:val="BodyText"/>
      </w:pPr>
      <w:r>
        <w:t xml:space="preserve">Her structured assessment contained professional confirmation beyond the clinical observation. The ovarian torsion with surgical requirement represented urgent situation through serious condition despite pregnancy status or gestational development without delayed treatment. The prompt intervention with timely surgery demonstrated optimal approach through appropriate treatment despite concerning diagnosis or serious condition without guaranteed outcome.</w:t>
      </w:r>
    </w:p>
    <w:p>
      <w:pPr>
        <w:pStyle w:val="BodyText"/>
      </w:pPr>
      <w:r>
        <w:t xml:space="preserve">“</w:t>
      </w:r>
      <w:r>
        <w:t xml:space="preserve">The operating room with immediate availability creates appropriate setting through suitable environment despite emergency context or acute setting without delayed treatment,</w:t>
      </w:r>
      <w:r>
        <w:t xml:space="preserve">”</w:t>
      </w:r>
      <w:r>
        <w:t xml:space="preserve"> </w:t>
      </w:r>
      <w:r>
        <w:t xml:space="preserve">she added, her structured language containing professional efficiency beyond the simple information.</w:t>
      </w:r>
      <w:r>
        <w:t xml:space="preserve"> </w:t>
      </w:r>
      <w:r>
        <w:t xml:space="preserve">“</w:t>
      </w:r>
      <w:r>
        <w:t xml:space="preserve">The surgical preparation with expedited process provides prompt intervention through timely treatment despite urgent situation or emergency circumstance without compromised quality.</w:t>
      </w:r>
      <w:r>
        <w:t xml:space="preserve">”</w:t>
      </w:r>
    </w:p>
    <w:p>
      <w:pPr>
        <w:pStyle w:val="BodyText"/>
      </w:pPr>
      <w:r>
        <w:t xml:space="preserve">Her structured statement contained important information beyond the simple explanation. The operating room with immediate availability represented appropriate setting through suitable environment despite emergency context or acute setting without delayed treatment. The surgical preparation with expedited process demonstrated prompt intervention through timely treatment despite urgent situation or emergency circumstance without compromised quality.</w:t>
      </w:r>
    </w:p>
    <w:p>
      <w:pPr>
        <w:pStyle w:val="BodyText"/>
      </w:pPr>
      <w:r>
        <w:t xml:space="preserve">As the treatment plan was finalized with surgical decision through operative approach, the medical team prepared for transport with coordinated effort through organized process despite urgent situation or emergency circumstance without chaotic function. The patient preparation with surgical readiness demonstrated professional process through appropriate procedure despite emergency context or acute setting without compromised quality.</w:t>
      </w:r>
    </w:p>
    <w:p>
      <w:pPr>
        <w:pStyle w:val="BodyText"/>
      </w:pPr>
      <w:r>
        <w:t xml:space="preserve">“</w:t>
      </w:r>
      <w:r>
        <w:t xml:space="preserve">The surgical procedure with laparoscopic approach creates minimal invasion through small incisions despite effective treatment or complete intervention without extensive exposure,</w:t>
      </w:r>
      <w:r>
        <w:t xml:space="preserve">”</w:t>
      </w:r>
      <w:r>
        <w:t xml:space="preserve"> </w:t>
      </w:r>
      <w:r>
        <w:t xml:space="preserve">Dr. Rivera explained to Sophie, providing necessary information through appropriate communication despite urgent situation or emergency circumstance without compromised thoroughness.</w:t>
      </w:r>
      <w:r>
        <w:t xml:space="preserve"> </w:t>
      </w:r>
      <w:r>
        <w:t xml:space="preserve">“</w:t>
      </w:r>
      <w:r>
        <w:t xml:space="preserve">The ovarian preservation with torsion correction provides optimal outcome through appropriate goal despite surgical intervention or operative procedure without organ removal.</w:t>
      </w:r>
      <w:r>
        <w:t xml:space="preserve">”</w:t>
      </w:r>
    </w:p>
    <w:p>
      <w:pPr>
        <w:pStyle w:val="BodyText"/>
      </w:pPr>
      <w:r>
        <w:t xml:space="preserve">Her structured explanation contained important information beyond the simple communication. The surgical procedure with laparoscopic approach represented minimal invasion through small incisions despite effective treatment or complete intervention without extensive exposure. The ovarian preservation with torsion correction demonstrated optimal outcome through appropriate goal despite surgical intervention or operative procedure without organ removal.</w:t>
      </w:r>
    </w:p>
    <w:p>
      <w:pPr>
        <w:pStyle w:val="BodyText"/>
      </w:pPr>
      <w:r>
        <w:t xml:space="preserve">“</w:t>
      </w:r>
      <w:r>
        <w:t xml:space="preserve">The pregnancy consideration with fetal protection creates primary concern through essential priority despite ovarian focus or adnexal attention without compromised care,</w:t>
      </w:r>
      <w:r>
        <w:t xml:space="preserve">”</w:t>
      </w:r>
      <w:r>
        <w:t xml:space="preserve"> </w:t>
      </w:r>
      <w:r>
        <w:t xml:space="preserve">she continued, her structured language containing compassionate reassurance beyond the professional information.</w:t>
      </w:r>
      <w:r>
        <w:t xml:space="preserve"> </w:t>
      </w:r>
      <w:r>
        <w:t xml:space="preserve">“</w:t>
      </w:r>
      <w:r>
        <w:t xml:space="preserve">The surgical approach with careful technique provides appropriate method through suitable procedure despite pregnancy status or gestational development without compromised safety.</w:t>
      </w:r>
      <w:r>
        <w:t xml:space="preserve">”</w:t>
      </w:r>
    </w:p>
    <w:p>
      <w:pPr>
        <w:pStyle w:val="BodyText"/>
      </w:pPr>
      <w:r>
        <w:t xml:space="preserve">Her structured reassurance contained important information beyond the simple comfort. The pregnancy consideration with fetal protection represented primary concern through essential priority despite ovarian focus or adnexal attention without compromised care. The surgical approach with careful technique demonstrated appropriate method through suitable procedure despite pregnancy status or gestational development without compromised safety.</w:t>
      </w:r>
    </w:p>
    <w:p>
      <w:pPr>
        <w:pStyle w:val="BodyText"/>
      </w:pPr>
      <w:r>
        <w:t xml:space="preserve">As the transport preparation with final arrangements created imminent departure through approaching movement, Sophie reached for my hand with seeking gesture through intentional movement despite physical pain or medical distress without diminished connection. The emotional need with personal support demonstrated human requirement through natural desire despite medical context or clinical setting without professional distance.</w:t>
      </w:r>
    </w:p>
    <w:p>
      <w:pPr>
        <w:pStyle w:val="BodyText"/>
      </w:pPr>
      <w:r>
        <w:t xml:space="preserve">“</w:t>
      </w:r>
      <w:r>
        <w:t xml:space="preserve">The surgical outcome with positive expectation creates reasonable hope through appropriate outlook despite serious condition or concerning diagnosis without guaranteed result,</w:t>
      </w:r>
      <w:r>
        <w:t xml:space="preserve">”</w:t>
      </w:r>
      <w:r>
        <w:t xml:space="preserve"> </w:t>
      </w:r>
      <w:r>
        <w:t xml:space="preserve">I assured her, my structured language containing emotional support beneath the technical precision.</w:t>
      </w:r>
      <w:r>
        <w:t xml:space="preserve"> </w:t>
      </w:r>
      <w:r>
        <w:t xml:space="preserve">“</w:t>
      </w:r>
      <w:r>
        <w:t xml:space="preserve">The medical expertise with professional skill provides optimal care through appropriate treatment despite urgent situation or emergency circumstance without compromised quality.</w:t>
      </w:r>
      <w:r>
        <w:t xml:space="preserve">”</w:t>
      </w:r>
    </w:p>
    <w:p>
      <w:pPr>
        <w:pStyle w:val="BodyText"/>
      </w:pPr>
      <w:r>
        <w:t xml:space="preserve">My structured reassurance contained genuine emotion beyond the simple comfort. The surgical outcome with positive expectation represented reasonable hope through appropriate outlook despite serious condition or concerning diagnosis without guaranteed result. The medical expertise with professional skill demonstrated optimal care through appropriate treatment despite urgent situation or emergency circumstance without compromised quality.</w:t>
      </w:r>
    </w:p>
    <w:p>
      <w:pPr>
        <w:pStyle w:val="BodyText"/>
      </w:pPr>
      <w:r>
        <w:t xml:space="preserve">“</w:t>
      </w:r>
      <w:r>
        <w:t xml:space="preserve">The pregnancy protection with careful approach creates primary consideration through essential priority despite surgical necessity or operative requirement without compromised care,</w:t>
      </w:r>
      <w:r>
        <w:t xml:space="preserve">”</w:t>
      </w:r>
      <w:r>
        <w:t xml:space="preserve"> </w:t>
      </w:r>
      <w:r>
        <w:t xml:space="preserve">I continued, my structured language containing powerful promise beneath the technical precision.</w:t>
      </w:r>
      <w:r>
        <w:t xml:space="preserve"> </w:t>
      </w:r>
      <w:r>
        <w:t xml:space="preserve">“</w:t>
      </w:r>
      <w:r>
        <w:t xml:space="preserve">The family beginning with new life maintains important status through significant value despite current challenge or present difficulty without diminished importance.</w:t>
      </w:r>
      <w:r>
        <w:t xml:space="preserve">”</w:t>
      </w:r>
    </w:p>
    <w:p>
      <w:pPr>
        <w:pStyle w:val="BodyText"/>
      </w:pPr>
      <w:r>
        <w:t xml:space="preserve">My structured statement contained emotional depth beyond the simple reassurance. The pregnancy protection with careful approach represented primary consideration through essential priority despite surgical necessity or operative requirement without compromised care. The family beginning with new life demonstrated important status through significant value despite current challenge or present difficulty without diminished importance.</w:t>
      </w:r>
    </w:p>
    <w:p>
      <w:pPr>
        <w:pStyle w:val="BodyText"/>
      </w:pPr>
      <w:r>
        <w:t xml:space="preserve">Sophie squeezed my hand with responsive gesture through meaningful action despite physical pain or medical distress without diminished connection.</w:t>
      </w:r>
      <w:r>
        <w:t xml:space="preserve"> </w:t>
      </w:r>
      <w:r>
        <w:t xml:space="preserve">“</w:t>
      </w:r>
      <w:r>
        <w:t xml:space="preserve">The surgical necessity with medical requirement creates accepted understanding through rational comprehension despite emotional concern or personal worry without rejected treatment.</w:t>
      </w:r>
      <w:r>
        <w:t xml:space="preserve">”</w:t>
      </w:r>
    </w:p>
    <w:p>
      <w:pPr>
        <w:pStyle w:val="BodyText"/>
      </w:pPr>
      <w:r>
        <w:t xml:space="preserve">Her structured statement contained brave acceptance beyond the simple acknowledgment. The surgical necessity with medical requirement represented accepted understanding through rational comprehension despite emotional concern or personal worry without rejected treatment. The medical trust with professional confidence demonstrated appropriate approach through suitable perspective despite serious situation or concerning circumstance without excessive fear.</w:t>
      </w:r>
    </w:p>
    <w:p>
      <w:pPr>
        <w:pStyle w:val="BodyText"/>
      </w:pPr>
      <w:r>
        <w:t xml:space="preserve">As the transport process began with careful movement through gentle transition, the operating room preparation with surgical readiness created appropriate setting through suitable environment despite emergency context or acute setting without delayed treatment. The medical team with professional coordination demonstrated organized approach through effective process despite urgent situation or emergency circumstance without chaotic function.</w:t>
      </w:r>
    </w:p>
    <w:p>
      <w:pPr>
        <w:pStyle w:val="BodyText"/>
      </w:pPr>
      <w:r>
        <w:t xml:space="preserve">“</w:t>
      </w:r>
      <w:r>
        <w:t xml:space="preserve">The waiting area with designated location provides appropriate space through suitable environment despite surgical duration or procedure length without comfortable setting,</w:t>
      </w:r>
      <w:r>
        <w:t xml:space="preserve">”</w:t>
      </w:r>
      <w:r>
        <w:t xml:space="preserve"> </w:t>
      </w:r>
      <w:r>
        <w:t xml:space="preserve">Dr. Ramirez informed me as Sophie was transported to the operating room, his structured language containing practical guidance beyond the simple direction.</w:t>
      </w:r>
      <w:r>
        <w:t xml:space="preserve"> </w:t>
      </w:r>
      <w:r>
        <w:t xml:space="preserve">“</w:t>
      </w:r>
      <w:r>
        <w:t xml:space="preserve">The surgical duration with estimated time suggests approximate period through expected length despite variable factors or changing conditions without guaranteed precision.</w:t>
      </w:r>
      <w:r>
        <w:t xml:space="preserve">”</w:t>
      </w:r>
    </w:p>
    <w:p>
      <w:pPr>
        <w:pStyle w:val="BodyText"/>
      </w:pPr>
      <w:r>
        <w:t xml:space="preserve">His structured information contained practical guidance beyond the simple direction. The waiting area with designated location represented appropriate space through suitable environment despite surgical duration or procedure length without comfortable setting. The surgical duration with estimated time demonstrated approximate period through expected length despite variable factors or changing conditions without guaranteed precision.</w:t>
      </w:r>
    </w:p>
    <w:p>
      <w:pPr>
        <w:pStyle w:val="BodyText"/>
      </w:pPr>
      <w:r>
        <w:t xml:space="preserve">As I made my way to the waiting area with directed movement through guided path, the emotional impact with personal significance created profound effect through powerful influence despite professional setting or medical environment without emotional distance. The dual concern with parallel worry demonstrated integrated experience through balanced attention despite different aspects or separate elements without compartmentalized approach.</w:t>
      </w:r>
    </w:p>
    <w:p>
      <w:pPr>
        <w:pStyle w:val="BodyText"/>
      </w:pPr>
      <w:r>
        <w:t xml:space="preserve">The waiting area with designated location provided appropriate space through suitable environment despite surgical duration or procedure length without comfortable setting. The sparse furnishing with basic seating demonstrated functional purpose through practical design despite extended waiting or prolonged period without luxurious accommodation.</w:t>
      </w:r>
    </w:p>
    <w:p>
      <w:pPr>
        <w:pStyle w:val="BodyText"/>
      </w:pPr>
      <w:r>
        <w:t xml:space="preserve">“</w:t>
      </w:r>
      <w:r>
        <w:t xml:space="preserve">The surgical procedure with laparoscopic approach creates minimal invasion through small incisions despite effective treatment or complete intervention without extensive exposure,</w:t>
      </w:r>
      <w:r>
        <w:t xml:space="preserve">”</w:t>
      </w:r>
      <w:r>
        <w:t xml:space="preserve"> </w:t>
      </w:r>
      <w:r>
        <w:t xml:space="preserve">I reminded myself, the medical knowledge with professional understanding providing rational perspective through logical framework despite emotional concern or personal worry without objective distance.</w:t>
      </w:r>
      <w:r>
        <w:t xml:space="preserve"> </w:t>
      </w:r>
      <w:r>
        <w:t xml:space="preserve">“</w:t>
      </w:r>
      <w:r>
        <w:t xml:space="preserve">The ovarian preservation with torsion correction provides optimal outcome through appropriate goal despite surgical intervention or operative procedure without organ removal.</w:t>
      </w:r>
      <w:r>
        <w:t xml:space="preserve">”</w:t>
      </w:r>
    </w:p>
    <w:p>
      <w:pPr>
        <w:pStyle w:val="BodyText"/>
      </w:pPr>
      <w:r>
        <w:t xml:space="preserve">My structured reminder contained balanced perspective beyond the simple reassurance. The surgical procedure with laparoscopic approach represented minimal invasion through small incisions despite effective treatment or complete intervention without extensive exposure. The ovarian preservation with torsion correction demonstrated optimal outcome through appropriate goal despite surgical intervention or operative procedure without organ removal.</w:t>
      </w:r>
    </w:p>
    <w:p>
      <w:pPr>
        <w:pStyle w:val="BodyText"/>
      </w:pPr>
      <w:r>
        <w:t xml:space="preserve">“</w:t>
      </w:r>
      <w:r>
        <w:t xml:space="preserve">The pregnancy protection with careful approach creates primary consideration through essential priority despite surgical necessity or operative requirement without compromised care,</w:t>
      </w:r>
      <w:r>
        <w:t xml:space="preserve">”</w:t>
      </w:r>
      <w:r>
        <w:t xml:space="preserve"> </w:t>
      </w:r>
      <w:r>
        <w:t xml:space="preserve">I continued, the medical knowledge with professional understanding providing rational perspective through logical framework despite emotional concern or personal worry without objective distance.</w:t>
      </w:r>
      <w:r>
        <w:t xml:space="preserve"> </w:t>
      </w:r>
      <w:r>
        <w:t xml:space="preserve">“</w:t>
      </w:r>
      <w:r>
        <w:t xml:space="preserve">The fetal wellbeing with minimal risk demonstrates reasonable expectation through appropriate outlook despite surgical procedure or operative intervention without guaranteed outcome.</w:t>
      </w:r>
      <w:r>
        <w:t xml:space="preserve">”</w:t>
      </w:r>
    </w:p>
    <w:p>
      <w:pPr>
        <w:pStyle w:val="BodyText"/>
      </w:pPr>
      <w:r>
        <w:t xml:space="preserve">My structured reminder contained balanced perspective beyond the simple reassurance. The pregnancy protection with careful approach represented primary consideration through essential priority despite surgical necessity or operative requirement without compromised care. The fetal wellbeing with minimal risk demonstrated reasonable expectation through appropriate outlook despite surgical procedure or operative intervention without guaranteed outcome.</w:t>
      </w:r>
    </w:p>
    <w:p>
      <w:pPr>
        <w:pStyle w:val="BodyText"/>
      </w:pPr>
      <w:r>
        <w:t xml:space="preserve">As the waiting period began with initial moments through beginning time, the emotional experience with anxious feeling created difficult situation through challenging circumstance despite rational understanding or logical knowledge without diminished impact. The personal concern with loved one demonstrated natural response through human reaction despite professional knowledge or medical understanding without emotional distance.</w:t>
      </w:r>
    </w:p>
    <w:p>
      <w:pPr>
        <w:pStyle w:val="BodyText"/>
      </w:pPr>
      <w:r>
        <w:t xml:space="preserve">The waiting duration with passing time created extended experience through prolonged period despite occupied thoughts or active mind without accelerated perception. The surgical procedure with operative process demonstrated ongoing activity through current action despite separate location or different setting without visible observation.</w:t>
      </w:r>
    </w:p>
    <w:p>
      <w:pPr>
        <w:pStyle w:val="BodyText"/>
      </w:pPr>
      <w:r>
        <w:t xml:space="preserve">After approximately thirty minutes with measured duration through counted time, Dr. William Bennett arrived with unexpected presence through surprising appearance despite different department or separate specialty without scheduled visit. The supportive gesture with personal presence demonstrated meaningful action through significant behavior despite professional relationship or work connection without obligated response.</w:t>
      </w:r>
    </w:p>
    <w:p>
      <w:pPr>
        <w:pStyle w:val="BodyText"/>
      </w:pPr>
      <w:r>
        <w:t xml:space="preserve">“</w:t>
      </w:r>
      <w:r>
        <w:t xml:space="preserve">The surgical situation with emergency procedure creates understandable concern through natural reaction despite medical necessity or treatment requirement without optional nature,</w:t>
      </w:r>
      <w:r>
        <w:t xml:space="preserve">”</w:t>
      </w:r>
      <w:r>
        <w:t xml:space="preserve"> </w:t>
      </w:r>
      <w:r>
        <w:t xml:space="preserve">he stated as he sat beside me, his structured language containing compassionate understanding beyond the professional observation.</w:t>
      </w:r>
      <w:r>
        <w:t xml:space="preserve"> </w:t>
      </w:r>
      <w:r>
        <w:t xml:space="preserve">“</w:t>
      </w:r>
      <w:r>
        <w:t xml:space="preserve">The waiting period with uncertain duration demonstrates difficult experience through challenging circumstance despite rational understanding or logical knowledge without diminished impact.</w:t>
      </w:r>
      <w:r>
        <w:t xml:space="preserve">”</w:t>
      </w:r>
    </w:p>
    <w:p>
      <w:pPr>
        <w:pStyle w:val="BodyText"/>
      </w:pPr>
      <w:r>
        <w:t xml:space="preserve">His structured statement contained genuine empathy beyond the simple observation. The surgical situation with emergency procedure represented understandable concern through natural reaction despite medical necessity or treatment requirement without optional nature. The waiting period with uncertain duration demonstrated difficult experience through challenging circumstance despite rational understanding or logical knowledge without diminished impact.</w:t>
      </w:r>
    </w:p>
    <w:p>
      <w:pPr>
        <w:pStyle w:val="BodyText"/>
      </w:pPr>
      <w:r>
        <w:t xml:space="preserve">“</w:t>
      </w:r>
      <w:r>
        <w:t xml:space="preserve">The ovarian torsion with surgical requirement creates urgent situation through serious condition despite pregnancy status or gestational development without delayed treatment,</w:t>
      </w:r>
      <w:r>
        <w:t xml:space="preserve">”</w:t>
      </w:r>
      <w:r>
        <w:t xml:space="preserve"> </w:t>
      </w:r>
      <w:r>
        <w:t xml:space="preserve">I acknowledged, the medical discussion with professional topic providing focused conversation through specific subject despite emotional context or personal circumstance without inappropriate distraction.</w:t>
      </w:r>
      <w:r>
        <w:t xml:space="preserve"> </w:t>
      </w:r>
      <w:r>
        <w:t xml:space="preserve">“</w:t>
      </w:r>
      <w:r>
        <w:t xml:space="preserve">The prompt intervention with timely surgery provides optimal approach through appropriate treatment despite concerning diagnosis or serious condition without guaranteed outcome.</w:t>
      </w:r>
      <w:r>
        <w:t xml:space="preserve">”</w:t>
      </w:r>
    </w:p>
    <w:p>
      <w:pPr>
        <w:pStyle w:val="BodyText"/>
      </w:pPr>
      <w:r>
        <w:t xml:space="preserve">My structured statement contained balanced perspective beyond the emotional response. The ovarian torsion with surgical requirement represented urgent situation through serious condition despite pregnancy status or gestational development without delayed treatment. The prompt intervention with timely surgery demonstrated optimal approach through appropriate treatment despite concerning diagnosis or serious condition without guaranteed outcome.</w:t>
      </w:r>
    </w:p>
    <w:p>
      <w:pPr>
        <w:pStyle w:val="BodyText"/>
      </w:pPr>
      <w:r>
        <w:t xml:space="preserve">“</w:t>
      </w:r>
      <w:r>
        <w:t xml:space="preserve">The surgical team with gynecological specialty creates appropriate expertise through suitable knowledge despite emergency context or acute setting without compromised quality,</w:t>
      </w:r>
      <w:r>
        <w:t xml:space="preserve">”</w:t>
      </w:r>
      <w:r>
        <w:t xml:space="preserve"> </w:t>
      </w:r>
      <w:r>
        <w:t xml:space="preserve">Dr. Bennett noted, his structured language containing reassuring assessment beyond the simple observation.</w:t>
      </w:r>
      <w:r>
        <w:t xml:space="preserve"> </w:t>
      </w:r>
      <w:r>
        <w:t xml:space="preserve">“</w:t>
      </w:r>
      <w:r>
        <w:t xml:space="preserve">The laparoscopic approach with minimally invasive technique provides optimal method through appropriate procedure despite pregnancy status or gestational development without compromised safety.</w:t>
      </w:r>
      <w:r>
        <w:t xml:space="preserve">”</w:t>
      </w:r>
    </w:p>
    <w:p>
      <w:pPr>
        <w:pStyle w:val="BodyText"/>
      </w:pPr>
      <w:r>
        <w:t xml:space="preserve">His structured statement contained important reassurance beyond the professional observation. The surgical team with gynecological specialty represented appropriate expertise through suitable knowledge despite emergency context or acute setting without compromised quality. The laparoscopic approach with minimally invasive technique demonstrated optimal method through appropriate procedure despite pregnancy status or gestational development without compromised safety.</w:t>
      </w:r>
    </w:p>
    <w:p>
      <w:pPr>
        <w:pStyle w:val="BodyText"/>
      </w:pPr>
      <w:r>
        <w:t xml:space="preserve">“</w:t>
      </w:r>
      <w:r>
        <w:t xml:space="preserve">The pregnancy status with normal appearance creates positive finding through encouraging observation despite ovarian complication or adnexal problem without uterine involvement,</w:t>
      </w:r>
      <w:r>
        <w:t xml:space="preserve">”</w:t>
      </w:r>
      <w:r>
        <w:t xml:space="preserve"> </w:t>
      </w:r>
      <w:r>
        <w:t xml:space="preserve">he continued, providing important information through necessary explanation despite emotional context or personal circumstance without inappropriate timing.</w:t>
      </w:r>
      <w:r>
        <w:t xml:space="preserve"> </w:t>
      </w:r>
      <w:r>
        <w:t xml:space="preserve">“</w:t>
      </w:r>
      <w:r>
        <w:t xml:space="preserve">The gestational sac with appropriate development demonstrates normal pregnancy through expected appearance despite separate complication or unrelated problem without direct connection.</w:t>
      </w:r>
      <w:r>
        <w:t xml:space="preserve">”</w:t>
      </w:r>
    </w:p>
    <w:p>
      <w:pPr>
        <w:pStyle w:val="BodyText"/>
      </w:pPr>
      <w:r>
        <w:t xml:space="preserve">His structured information contained critical reassurance beyond the simple explanation. The pregnancy status with normal appearance represented positive finding through encouraging observation despite ovarian complication or adnexal problem without uterine involvement. The gestational sac with appropriate development demonstrated normal pregnancy through expected appearance despite separate complication or unrelated problem without direct connection.</w:t>
      </w:r>
    </w:p>
    <w:p>
      <w:pPr>
        <w:pStyle w:val="BodyText"/>
      </w:pPr>
      <w:r>
        <w:t xml:space="preserve">As our conversation continued with medical discussion through professional topic, the waiting period with passing time created extended experience through prolonged period despite occupied thoughts or active mind without accelerated perception. The supportive presence with personal company demonstrated meaningful gesture through significant action despite professional relationship or work connection without obligated response.</w:t>
      </w:r>
    </w:p>
    <w:p>
      <w:pPr>
        <w:pStyle w:val="BodyText"/>
      </w:pPr>
      <w:r>
        <w:t xml:space="preserve">“</w:t>
      </w:r>
      <w:r>
        <w:t xml:space="preserve">The pregnancy news with recent confirmation creates significant development through important event despite current challenge or present difficulty without diminished joy,</w:t>
      </w:r>
      <w:r>
        <w:t xml:space="preserve">”</w:t>
      </w:r>
      <w:r>
        <w:t xml:space="preserve"> </w:t>
      </w:r>
      <w:r>
        <w:t xml:space="preserve">Dr. Bennett observed after a period of silence, his structured language containing personal warmth beneath the technical precision.</w:t>
      </w:r>
      <w:r>
        <w:t xml:space="preserve"> </w:t>
      </w:r>
      <w:r>
        <w:t xml:space="preserve">“</w:t>
      </w:r>
      <w:r>
        <w:t xml:space="preserve">The family beginning with new life demonstrates meaningful milestone through significant development despite medical situation or health circumstance without reduced importance.</w:t>
      </w:r>
      <w:r>
        <w:t xml:space="preserve">”</w:t>
      </w:r>
    </w:p>
    <w:p>
      <w:pPr>
        <w:pStyle w:val="BodyText"/>
      </w:pPr>
      <w:r>
        <w:t xml:space="preserve">His structured statement contained genuine interest beyond the simple observation. The pregnancy news with recent confirmation represented significant development through important event despite current challenge or present difficulty without diminished joy. The family beginning with new life demonstrated meaningful milestone through significant development despite medical situation or health circumstance without reduced importance.</w:t>
      </w:r>
    </w:p>
    <w:p>
      <w:pPr>
        <w:pStyle w:val="BodyText"/>
      </w:pPr>
      <w:r>
        <w:t xml:space="preserve">“</w:t>
      </w:r>
      <w:r>
        <w:t xml:space="preserve">The confirmed pregnancy with positive result creates life-changing development through significant event despite recent discovery or new knowledge without extended duration,</w:t>
      </w:r>
      <w:r>
        <w:t xml:space="preserve">”</w:t>
      </w:r>
      <w:r>
        <w:t xml:space="preserve"> </w:t>
      </w:r>
      <w:r>
        <w:t xml:space="preserve">I acknowledged, the personal topic with family discussion providing meaningful conversation through significant subject despite waiting context or surgical circumstance without inappropriate timing.</w:t>
      </w:r>
      <w:r>
        <w:t xml:space="preserve"> </w:t>
      </w:r>
      <w:r>
        <w:t xml:space="preserve">“</w:t>
      </w:r>
      <w:r>
        <w:t xml:space="preserve">The family beginning with new life demonstrates profound development through essential event despite current challenge or present difficulty without diminished significance.</w:t>
      </w:r>
      <w:r>
        <w:t xml:space="preserve">”</w:t>
      </w:r>
    </w:p>
    <w:p>
      <w:pPr>
        <w:pStyle w:val="BodyText"/>
      </w:pPr>
      <w:r>
        <w:t xml:space="preserve">My structured statement contained emotional depth beyond the simple acknowledgment. The confirmed pregnancy with positive result represented life-changing development through significant event despite recent discovery or new knowledge without extended duration. The family beginning with new life demonstrated profound development through essential event despite current challenge or present difficulty without diminished significance.</w:t>
      </w:r>
    </w:p>
    <w:p>
      <w:pPr>
        <w:pStyle w:val="BodyText"/>
      </w:pPr>
      <w:r>
        <w:t xml:space="preserve">“</w:t>
      </w:r>
      <w:r>
        <w:t xml:space="preserve">The grandchild prospect with family expansion creates wonderful development through joyful event despite current challenge or present difficulty without diminished significance,</w:t>
      </w:r>
      <w:r>
        <w:t xml:space="preserve">”</w:t>
      </w:r>
      <w:r>
        <w:t xml:space="preserve"> </w:t>
      </w:r>
      <w:r>
        <w:t xml:space="preserve">Dr. Bennett replied, his structured language containing evident emotion beneath the technical precision.</w:t>
      </w:r>
      <w:r>
        <w:t xml:space="preserve"> </w:t>
      </w:r>
      <w:r>
        <w:t xml:space="preserve">“</w:t>
      </w:r>
      <w:r>
        <w:t xml:space="preserve">The family continuation with next generation demonstrates meaningful progression through significant development despite medical situation or health circumstance without reduced importance.</w:t>
      </w:r>
      <w:r>
        <w:t xml:space="preserve">”</w:t>
      </w:r>
    </w:p>
    <w:p>
      <w:pPr>
        <w:pStyle w:val="BodyText"/>
      </w:pPr>
      <w:r>
        <w:t xml:space="preserve">His structured statement contained genuine joy beyond the simple response. The grandchild prospect with family expansion represented wonderful development through joyful event despite current challenge or present difficulty without diminished significance. The family continuation with next generation demonstrated meaningful progression through significant development despite medical situation or health circumstance without reduced importance.</w:t>
      </w:r>
    </w:p>
    <w:p>
      <w:pPr>
        <w:pStyle w:val="BodyText"/>
      </w:pPr>
      <w:r>
        <w:t xml:space="preserve">As our conversation shifted to family topics with personal discussion, the waiting period with passing time created extended experience through prolonged period despite occupied thoughts or active mind without accelerated perception. The supportive presence with personal company demonstrated meaningful gesture through significant action despite professional relationship or work connection without obligated response.</w:t>
      </w:r>
    </w:p>
    <w:p>
      <w:pPr>
        <w:pStyle w:val="BodyText"/>
      </w:pPr>
      <w:r>
        <w:t xml:space="preserve">After approximately ninety minutes with measured duration through counted time, Dr. Rivera appeared with surgical completion through finished procedure despite waiting area or separate location without expected notification. The professional appearance with medical attire demonstrated recent activity through completed action despite tired expression or fatigued appearance without diminished function.</w:t>
      </w:r>
    </w:p>
    <w:p>
      <w:pPr>
        <w:pStyle w:val="BodyText"/>
      </w:pPr>
      <w:r>
        <w:t xml:space="preserve">“</w:t>
      </w:r>
      <w:r>
        <w:t xml:space="preserve">The surgical procedure with successful completion creates positive outcome through favorable result despite serious condition or concerning diagnosis without guaranteed success,</w:t>
      </w:r>
      <w:r>
        <w:t xml:space="preserve">”</w:t>
      </w:r>
      <w:r>
        <w:t xml:space="preserve"> </w:t>
      </w:r>
      <w:r>
        <w:t xml:space="preserve">she stated as she approached us, her structured language containing professional assessment beyond the simple information.</w:t>
      </w:r>
      <w:r>
        <w:t xml:space="preserve"> </w:t>
      </w:r>
      <w:r>
        <w:t xml:space="preserve">“</w:t>
      </w:r>
      <w:r>
        <w:t xml:space="preserve">The ovarian preservation with torsion correction provides optimal outcome through appropriate result despite surgical intervention or operative procedure without organ removal.</w:t>
      </w:r>
      <w:r>
        <w:t xml:space="preserve">”</w:t>
      </w:r>
    </w:p>
    <w:p>
      <w:pPr>
        <w:pStyle w:val="BodyText"/>
      </w:pPr>
      <w:r>
        <w:t xml:space="preserve">Her structured statement contained important information beyond the clinical report. The surgical procedure with successful completion represented positive outcome through favorable result despite serious condition or concerning diagnosis without guaranteed success. The ovarian preservation with torsion correction demonstrated optimal outcome through appropriate result despite surgical intervention or operative procedure without organ removal.</w:t>
      </w:r>
    </w:p>
    <w:p>
      <w:pPr>
        <w:pStyle w:val="BodyText"/>
      </w:pPr>
      <w:r>
        <w:t xml:space="preserve">“</w:t>
      </w:r>
      <w:r>
        <w:t xml:space="preserve">The pregnancy status with continued viability creates positive finding through encouraging observation despite surgical procedure or operative intervention without compromised condition,</w:t>
      </w:r>
      <w:r>
        <w:t xml:space="preserve">”</w:t>
      </w:r>
      <w:r>
        <w:t xml:space="preserve"> </w:t>
      </w:r>
      <w:r>
        <w:t xml:space="preserve">she continued, her expression revealing pleased satisfaction beyond the professional assessment.</w:t>
      </w:r>
      <w:r>
        <w:t xml:space="preserve"> </w:t>
      </w:r>
      <w:r>
        <w:t xml:space="preserve">“</w:t>
      </w:r>
      <w:r>
        <w:t xml:space="preserve">The fetal wellbeing with normal appearance demonstrates appropriate development through expected status despite surgical procedure or operative intervention without negative impact.</w:t>
      </w:r>
      <w:r>
        <w:t xml:space="preserve">”</w:t>
      </w:r>
    </w:p>
    <w:p>
      <w:pPr>
        <w:pStyle w:val="BodyText"/>
      </w:pPr>
      <w:r>
        <w:t xml:space="preserve">Her structured information contained critical reassurance beyond the simple explanation. The pregnancy status with continued viability represented positive finding through encouraging observation despite surgical procedure or operative intervention without compromised condition. The fetal wellbeing with normal appearance demonstrated appropriate development through expected status despite surgical procedure or operative intervention without negative impact.</w:t>
      </w:r>
    </w:p>
    <w:p>
      <w:pPr>
        <w:pStyle w:val="BodyText"/>
      </w:pPr>
      <w:r>
        <w:t xml:space="preserve">The information impact with positive content created immediate relief through powerful effect despite professional setting or medical environment without emotional distance. The surgical success with favorable outcome demonstrated wonderful news through excellent result despite serious condition or concerning diagnosis without guaranteed success.</w:t>
      </w:r>
    </w:p>
    <w:p>
      <w:pPr>
        <w:pStyle w:val="BodyText"/>
      </w:pPr>
      <w:r>
        <w:t xml:space="preserve">“</w:t>
      </w:r>
      <w:r>
        <w:t xml:space="preserve">The patient status with stable condition creates positive information through encouraging update despite surgical recovery or post-operative state without completed healing,</w:t>
      </w:r>
      <w:r>
        <w:t xml:space="preserve">”</w:t>
      </w:r>
      <w:r>
        <w:t xml:space="preserve"> </w:t>
      </w:r>
      <w:r>
        <w:t xml:space="preserve">Dr. Rivera added, her structured language containing comprehensive assessment beyond the simple information.</w:t>
      </w:r>
      <w:r>
        <w:t xml:space="preserve"> </w:t>
      </w:r>
      <w:r>
        <w:t xml:space="preserve">“</w:t>
      </w:r>
      <w:r>
        <w:t xml:space="preserve">The recovery room with current location provides appropriate setting through suitable environment despite temporary placement or transitional position without permanent arrangement.</w:t>
      </w:r>
      <w:r>
        <w:t xml:space="preserve">”</w:t>
      </w:r>
    </w:p>
    <w:p>
      <w:pPr>
        <w:pStyle w:val="BodyText"/>
      </w:pPr>
      <w:r>
        <w:t xml:space="preserve">Her structured statement contained important information beyond the clinical report. The patient status with stable condition represented positive information through encouraging update despite surgical recovery or post-operative state without completed healing. The recovery room with current location demonstrated appropriate setting through suitable environment despite temporary placement or transitional position without permanent arrangement.</w:t>
      </w:r>
    </w:p>
    <w:p>
      <w:pPr>
        <w:pStyle w:val="BodyText"/>
      </w:pPr>
      <w:r>
        <w:t xml:space="preserve">“</w:t>
      </w:r>
      <w:r>
        <w:t xml:space="preserve">The recovery process with expected duration suggests approximate timeline through estimated period despite individual variation or personal factors without guaranteed precision,</w:t>
      </w:r>
      <w:r>
        <w:t xml:space="preserve">”</w:t>
      </w:r>
      <w:r>
        <w:t xml:space="preserve"> </w:t>
      </w:r>
      <w:r>
        <w:t xml:space="preserve">she continued, providing practical information through necessary explanation despite emotional context or personal circumstance without inappropriate timing.</w:t>
      </w:r>
      <w:r>
        <w:t xml:space="preserve"> </w:t>
      </w:r>
      <w:r>
        <w:t xml:space="preserve">“</w:t>
      </w:r>
      <w:r>
        <w:t xml:space="preserve">The hospital admission with overnight stay provides appropriate care through suitable monitoring despite brief duration or short period without extended hospitalization.</w:t>
      </w:r>
      <w:r>
        <w:t xml:space="preserve">”</w:t>
      </w:r>
    </w:p>
    <w:p>
      <w:pPr>
        <w:pStyle w:val="BodyText"/>
      </w:pPr>
      <w:r>
        <w:t xml:space="preserve">Her structured information contained practical guidance beyond the simple explanation. The recovery process with expected duration represented approximate timeline through estimated period despite individual variation or personal factors without guaranteed precision. The hospital admission with overnight stay demonstrated appropriate care through suitable monitoring despite brief duration or short period without extended hospitalization.</w:t>
      </w:r>
    </w:p>
    <w:p>
      <w:pPr>
        <w:pStyle w:val="BodyText"/>
      </w:pPr>
      <w:r>
        <w:t xml:space="preserve">“</w:t>
      </w:r>
      <w:r>
        <w:t xml:space="preserve">The recovery room with visitor access creates appropriate opportunity through suitable arrangement despite limited duration or restricted period without extended visit,</w:t>
      </w:r>
      <w:r>
        <w:t xml:space="preserve">”</w:t>
      </w:r>
      <w:r>
        <w:t xml:space="preserve"> </w:t>
      </w:r>
      <w:r>
        <w:t xml:space="preserve">she concluded, her structured language containing practical guidance beyond the simple direction.</w:t>
      </w:r>
      <w:r>
        <w:t xml:space="preserve"> </w:t>
      </w:r>
      <w:r>
        <w:t xml:space="preserve">“</w:t>
      </w:r>
      <w:r>
        <w:t xml:space="preserve">The current location with specific placement provides necessary information through essential detail despite hospital complexity or facility size without difficult navigation.</w:t>
      </w:r>
      <w:r>
        <w:t xml:space="preserve">”</w:t>
      </w:r>
    </w:p>
    <w:p>
      <w:pPr>
        <w:pStyle w:val="BodyText"/>
      </w:pPr>
      <w:r>
        <w:t xml:space="preserve">Her structured direction contained helpful guidance beyond the simple information. The recovery room with visitor access represented appropriate opportunity through suitable arrangement despite limited duration or restricted period without extended visit. The current location with specific placement demonstrated necessary information through essential detail despite hospital complexity or facility size without difficult navigation.</w:t>
      </w:r>
    </w:p>
    <w:p>
      <w:pPr>
        <w:pStyle w:val="BodyText"/>
      </w:pPr>
      <w:r>
        <w:t xml:space="preserve">As Dr. Bennett and I made our way to the recovery room with directed movement through guided path, the emotional relief with positive outcome created lightened feeling through improved state despite serious situation or concerning circumstance without diminished awareness. The surgical success with favorable result demonstrated wonderful development through excellent outcome despite serious condition or concerning diagnosis without guaranteed success.</w:t>
      </w:r>
    </w:p>
    <w:p>
      <w:pPr>
        <w:pStyle w:val="BodyText"/>
      </w:pPr>
      <w:r>
        <w:t xml:space="preserve">“</w:t>
      </w:r>
      <w:r>
        <w:t xml:space="preserve">The surgical outcome with positive result creates fortunate development through favorable circumstance despite serious condition or concerning diagnosis without guaranteed success,</w:t>
      </w:r>
      <w:r>
        <w:t xml:space="preserve">”</w:t>
      </w:r>
      <w:r>
        <w:t xml:space="preserve"> </w:t>
      </w:r>
      <w:r>
        <w:t xml:space="preserve">Dr. Bennett observed as we walked, his structured language containing genuine relief beyond the professional assessment.</w:t>
      </w:r>
      <w:r>
        <w:t xml:space="preserve"> </w:t>
      </w:r>
      <w:r>
        <w:t xml:space="preserve">“</w:t>
      </w:r>
      <w:r>
        <w:t xml:space="preserve">The medical expertise with professional skill provides optimal care through appropriate treatment despite urgent situation or emergency circumstance without compromised quality.</w:t>
      </w:r>
      <w:r>
        <w:t xml:space="preserve">”</w:t>
      </w:r>
    </w:p>
    <w:p>
      <w:pPr>
        <w:pStyle w:val="BodyText"/>
      </w:pPr>
      <w:r>
        <w:t xml:space="preserve">His structured statement contained important perspective beyond the simple observation. The surgical outcome with positive result represented fortunate development through favorable circumstance despite serious condition or concerning diagnosis without guaranteed success. The medical expertise with professional skill demonstrated optimal care through appropriate treatment despite urgent situation or emergency circumstance without compromised quality.</w:t>
      </w:r>
    </w:p>
    <w:p>
      <w:pPr>
        <w:pStyle w:val="BodyText"/>
      </w:pPr>
      <w:r>
        <w:t xml:space="preserve">“</w:t>
      </w:r>
      <w:r>
        <w:t xml:space="preserve">The pregnancy continuation with fetal viability creates significant blessing through important outcome despite surgical procedure or operative intervention without compromised condition,</w:t>
      </w:r>
      <w:r>
        <w:t xml:space="preserve">”</w:t>
      </w:r>
      <w:r>
        <w:t xml:space="preserve"> </w:t>
      </w:r>
      <w:r>
        <w:t xml:space="preserve">I agreed, my structured language containing profound gratitude beneath the technical precision.</w:t>
      </w:r>
      <w:r>
        <w:t xml:space="preserve"> </w:t>
      </w:r>
      <w:r>
        <w:t xml:space="preserve">“</w:t>
      </w:r>
      <w:r>
        <w:t xml:space="preserve">The medical care with professional expertise provides essential service through critical function despite routine practice or regular activity without diminished importance.</w:t>
      </w:r>
      <w:r>
        <w:t xml:space="preserve">”</w:t>
      </w:r>
    </w:p>
    <w:p>
      <w:pPr>
        <w:pStyle w:val="BodyText"/>
      </w:pPr>
      <w:r>
        <w:t xml:space="preserve">My structured statement contained deep appreciation beyond the simple agreement. The pregnancy continuation with fetal viability represented significant blessing through important outcome despite surgical procedure or operative intervention without compromised condition. The medical care with professional expertise demonstrated essential service through critical function despite routine practice or regular activity without diminished importance.</w:t>
      </w:r>
    </w:p>
    <w:p>
      <w:pPr>
        <w:pStyle w:val="BodyText"/>
      </w:pPr>
      <w:r>
        <w:t xml:space="preserve">Upon reaching the recovery room with timely arrival through direct route, the medical setting with clinical environment created appropriate context through suitable surroundings despite emotional significance or personal importance without sterile atmosphere. The recovery area with multiple patients demonstrated shared space through common area despite privacy curtains or separated sections without complete isolation.</w:t>
      </w:r>
    </w:p>
    <w:p>
      <w:pPr>
        <w:pStyle w:val="BodyText"/>
      </w:pPr>
      <w:r>
        <w:t xml:space="preserve">Sophie lay in the recovery bed with improved color through better complexion despite recent surgery or operative procedure without complete restoration. The conscious state with alert condition provided positive sign through encouraging indicator despite post-operative status or recovery phase without complete healing.</w:t>
      </w:r>
    </w:p>
    <w:p>
      <w:pPr>
        <w:pStyle w:val="BodyText"/>
      </w:pPr>
      <w:r>
        <w:t xml:space="preserve">“</w:t>
      </w:r>
      <w:r>
        <w:t xml:space="preserve">The surgical outcome with positive result creates fortunate development through favorable circumstance despite serious condition or concerning diagnosis without guaranteed success,</w:t>
      </w:r>
      <w:r>
        <w:t xml:space="preserve">”</w:t>
      </w:r>
      <w:r>
        <w:t xml:space="preserve"> </w:t>
      </w:r>
      <w:r>
        <w:t xml:space="preserve">she stated as she saw us, her structured language maintaining despite physical recovery or post-operative state without abandoned pattern.</w:t>
      </w:r>
      <w:r>
        <w:t xml:space="preserve"> </w:t>
      </w:r>
      <w:r>
        <w:t xml:space="preserve">“</w:t>
      </w:r>
      <w:r>
        <w:t xml:space="preserve">The ovarian preservation with torsion correction provides optimal outcome through appropriate result despite surgical intervention or operative procedure without organ removal.</w:t>
      </w:r>
      <w:r>
        <w:t xml:space="preserve">”</w:t>
      </w:r>
    </w:p>
    <w:p>
      <w:pPr>
        <w:pStyle w:val="BodyText"/>
      </w:pPr>
      <w:r>
        <w:t xml:space="preserve">Her structured statement contained relieved gratitude beyond the simple information. The surgical outcome with positive result represented fortunate development through favorable circumstance despite serious condition or concerning diagnosis without guaranteed success. The ovarian preservation with torsion correction demonstrated optimal outcome through appropriate result despite surgical intervention or operative procedure without organ removal.</w:t>
      </w:r>
    </w:p>
    <w:p>
      <w:pPr>
        <w:pStyle w:val="BodyText"/>
      </w:pPr>
      <w:r>
        <w:t xml:space="preserve">“</w:t>
      </w:r>
      <w:r>
        <w:t xml:space="preserve">The pregnancy continuation with fetal viability creates significant blessing through important outcome despite surgical procedure or operative intervention without compromised condition,</w:t>
      </w:r>
      <w:r>
        <w:t xml:space="preserve">”</w:t>
      </w:r>
      <w:r>
        <w:t xml:space="preserve"> </w:t>
      </w:r>
      <w:r>
        <w:t xml:space="preserve">she continued, her expression revealing profound relief beyond the physical discomfort.</w:t>
      </w:r>
      <w:r>
        <w:t xml:space="preserve"> </w:t>
      </w:r>
      <w:r>
        <w:t xml:space="preserve">“</w:t>
      </w:r>
      <w:r>
        <w:t xml:space="preserve">The family beginning with new life maintains important status through significant value despite medical challenge or health difficulty without diminished importance.</w:t>
      </w:r>
      <w:r>
        <w:t xml:space="preserve">”</w:t>
      </w:r>
    </w:p>
    <w:p>
      <w:pPr>
        <w:pStyle w:val="BodyText"/>
      </w:pPr>
      <w:r>
        <w:t xml:space="preserve">Her structured statement contained emotional depth beyond the simple information. The pregnancy continuation with fetal viability represented significant blessing through important outcome despite surgical procedure or operative intervention without compromised condition. The family beginning with new life demonstrated important status through significant value despite medical challenge or health difficulty without diminished importance.</w:t>
      </w:r>
    </w:p>
    <w:p>
      <w:pPr>
        <w:pStyle w:val="BodyText"/>
      </w:pPr>
      <w:r>
        <w:t xml:space="preserve">As I took her hand with gentle grasp through careful hold, the emotional connection with physical contact created meaningful interaction through significant touch despite medical setting or clinical environment without inappropriate behavior. The personal relationship with intimate bond demonstrated human connection through natural expression despite professional context or hospital setting without compromised propriety.</w:t>
      </w:r>
    </w:p>
    <w:p>
      <w:pPr>
        <w:pStyle w:val="BodyText"/>
      </w:pPr>
      <w:r>
        <w:t xml:space="preserve">“</w:t>
      </w:r>
      <w:r>
        <w:t xml:space="preserve">The surgical success with positive outcome creates profound relief through powerful feeling despite rational understanding or logical knowledge without diminished impact,</w:t>
      </w:r>
      <w:r>
        <w:t xml:space="preserve">”</w:t>
      </w:r>
      <w:r>
        <w:t xml:space="preserve"> </w:t>
      </w:r>
      <w:r>
        <w:t xml:space="preserve">I acknowledged, my structured language containing emotional depth beneath the technical precision.</w:t>
      </w:r>
      <w:r>
        <w:t xml:space="preserve"> </w:t>
      </w:r>
      <w:r>
        <w:t xml:space="preserve">“</w:t>
      </w:r>
      <w:r>
        <w:t xml:space="preserve">The pregnancy continuation with fetal viability demonstrates wonderful blessing through important outcome despite surgical procedure or operative intervention without compromised condition.</w:t>
      </w:r>
      <w:r>
        <w:t xml:space="preserve">”</w:t>
      </w:r>
    </w:p>
    <w:p>
      <w:pPr>
        <w:pStyle w:val="BodyText"/>
      </w:pPr>
      <w:r>
        <w:t xml:space="preserve">My structured statement contained overwhelming gratitude beyond the simple acknowledgment. The surgical success with positive outcome represented profound relief through powerful feeling despite rational understanding or logical knowledge without diminished impact. The pregnancy continuation with fetal viability demonstrated wonderful blessing through important outcome despite surgical procedure or operative intervention without compromised condition.</w:t>
      </w:r>
    </w:p>
    <w:p>
      <w:pPr>
        <w:pStyle w:val="BodyText"/>
      </w:pPr>
      <w:r>
        <w:t xml:space="preserve">“</w:t>
      </w:r>
      <w:r>
        <w:t xml:space="preserve">The family support with personal presence creates meaningful comfort through significant reassurance despite medical setting or clinical environment without inappropriate context,</w:t>
      </w:r>
      <w:r>
        <w:t xml:space="preserve">”</w:t>
      </w:r>
      <w:r>
        <w:t xml:space="preserve"> </w:t>
      </w:r>
      <w:r>
        <w:t xml:space="preserve">Sophie replied, her gaze including Dr. Bennett with appreciative recognition beyond the simple acknowledgment.</w:t>
      </w:r>
      <w:r>
        <w:t xml:space="preserve"> </w:t>
      </w:r>
      <w:r>
        <w:t xml:space="preserve">“</w:t>
      </w:r>
      <w:r>
        <w:t xml:space="preserve">The Bennett presence with family representation demonstrates genuine care through authentic concern despite professional relationship or work connection without obligated response.</w:t>
      </w:r>
      <w:r>
        <w:t xml:space="preserve">”</w:t>
      </w:r>
    </w:p>
    <w:p>
      <w:pPr>
        <w:pStyle w:val="BodyText"/>
      </w:pPr>
      <w:r>
        <w:t xml:space="preserve">Her structured statement contained genuine appreciation beyond the simple acknowledgment. The family support with personal presence represented meaningful comfort through significant reassurance despite medical setting or clinical environment without inappropriate context. The Bennett presence with family representation demonstrated genuine care through authentic concern despite professional relationship or work connection without obligated response.</w:t>
      </w:r>
    </w:p>
    <w:p>
      <w:pPr>
        <w:pStyle w:val="BodyText"/>
      </w:pPr>
      <w:r>
        <w:t xml:space="preserve">“</w:t>
      </w:r>
      <w:r>
        <w:t xml:space="preserve">The family connection with genuine concern creates natural response through appropriate reaction despite professional relationship or work connection without obligated behavior,</w:t>
      </w:r>
      <w:r>
        <w:t xml:space="preserve">”</w:t>
      </w:r>
      <w:r>
        <w:t xml:space="preserve"> </w:t>
      </w:r>
      <w:r>
        <w:t xml:space="preserve">Dr. Bennett replied, his structured language containing personal warmth beneath the technical precision.</w:t>
      </w:r>
      <w:r>
        <w:t xml:space="preserve"> </w:t>
      </w:r>
      <w:r>
        <w:t xml:space="preserve">“</w:t>
      </w:r>
      <w:r>
        <w:t xml:space="preserve">The grandchild wellbeing with continued viability demonstrates significant blessing through important outcome despite medical challenge or health difficulty without diminished importance.</w:t>
      </w:r>
      <w:r>
        <w:t xml:space="preserve">”</w:t>
      </w:r>
    </w:p>
    <w:p>
      <w:pPr>
        <w:pStyle w:val="BodyText"/>
      </w:pPr>
      <w:r>
        <w:t xml:space="preserve">His structured statement contained genuine emotion beyond the simple response. The family connection with genuine concern represented natural response through appropriate reaction despite professional relationship or work connection without obligated behavior. The grandchild wellbeing with continued viability demonstrated significant blessing through important outcome despite medical challenge or health difficulty without diminished importance.</w:t>
      </w:r>
    </w:p>
    <w:p>
      <w:pPr>
        <w:pStyle w:val="BodyText"/>
      </w:pPr>
      <w:r>
        <w:t xml:space="preserve">As our conversation continued with gentle interaction through careful communication, the recovery process with healing progression created improving condition through better state despite recent surgery or operative procedure without complete restoration. The medical monitoring with professional oversight demonstrated appropriate care through suitable attention despite recovery setting or post-operative context without diminished quality.</w:t>
      </w:r>
    </w:p>
    <w:p>
      <w:pPr>
        <w:pStyle w:val="BodyText"/>
      </w:pPr>
      <w:r>
        <w:t xml:space="preserve">“</w:t>
      </w:r>
      <w:r>
        <w:t xml:space="preserve">The weekend gathering with friend group creates interesting reconsideration through necessary adjustment despite previous planning or prior arrangement without unchanged approach,</w:t>
      </w:r>
      <w:r>
        <w:t xml:space="preserve">”</w:t>
      </w:r>
      <w:r>
        <w:t xml:space="preserve"> </w:t>
      </w:r>
      <w:r>
        <w:t xml:space="preserve">Sophie noted, returning to our earlier discussion with continued relevance despite intervening events or significant developments without forgotten consideration.</w:t>
      </w:r>
      <w:r>
        <w:t xml:space="preserve"> </w:t>
      </w:r>
      <w:r>
        <w:t xml:space="preserve">“</w:t>
      </w:r>
      <w:r>
        <w:t xml:space="preserve">The announcement sharing with pregnancy news requires thoughtful approach through careful consideration despite exciting information or positive development without impulsive communication.</w:t>
      </w:r>
      <w:r>
        <w:t xml:space="preserve">”</w:t>
      </w:r>
    </w:p>
    <w:p>
      <w:pPr>
        <w:pStyle w:val="BodyText"/>
      </w:pPr>
      <w:r>
        <w:t xml:space="preserve">Her structured statement contained practical wisdom beyond the simple observation. The weekend gathering with friend group represented interesting reconsideration through necessary adjustment despite previous planning or prior arrangement without unchanged approach. The announcement sharing with pregnancy news required thoughtful approach through careful consideration despite exciting information or positive development without impulsive communication.</w:t>
      </w:r>
    </w:p>
    <w:p>
      <w:pPr>
        <w:pStyle w:val="BodyText"/>
      </w:pPr>
      <w:r>
        <w:t xml:space="preserve">“</w:t>
      </w:r>
      <w:r>
        <w:t xml:space="preserve">The medical event with surgical procedure creates additional factor through important consideration despite announcement planning or sharing approach without irrelevant detail,</w:t>
      </w:r>
      <w:r>
        <w:t xml:space="preserve">”</w:t>
      </w:r>
      <w:r>
        <w:t xml:space="preserve"> </w:t>
      </w:r>
      <w:r>
        <w:t xml:space="preserve">I agreed, the modified perspective creating balanced approach through reasonable adjustment despite previous planning or prior arrangement without rigid adherence.</w:t>
      </w:r>
      <w:r>
        <w:t xml:space="preserve"> </w:t>
      </w:r>
      <w:r>
        <w:t xml:space="preserve">“</w:t>
      </w:r>
      <w:r>
        <w:t xml:space="preserve">The complete information with comprehensive explanation provides appropriate approach through suitable method despite exciting news or significant development without partial disclosure.</w:t>
      </w:r>
      <w:r>
        <w:t xml:space="preserve">”</w:t>
      </w:r>
    </w:p>
    <w:p>
      <w:pPr>
        <w:pStyle w:val="BodyText"/>
      </w:pPr>
      <w:r>
        <w:t xml:space="preserve">My structured statement contained practical wisdom beyond the simple agreement. The medical event with surgical procedure represented additional factor through important consideration despite announcement planning or sharing approach without irrelevant detail. The complete information with comprehensive explanation demonstrated appropriate approach through suitable method despite exciting news or significant development without partial disclosure.</w:t>
      </w:r>
    </w:p>
    <w:p>
      <w:pPr>
        <w:pStyle w:val="BodyText"/>
      </w:pPr>
      <w:r>
        <w:t xml:space="preserve">“</w:t>
      </w:r>
      <w:r>
        <w:t xml:space="preserve">The friend support with trusted relationships creates valuable resource through important benefit despite medical challenge or health difficulty without isolated experience,</w:t>
      </w:r>
      <w:r>
        <w:t xml:space="preserve">”</w:t>
      </w:r>
      <w:r>
        <w:t xml:space="preserve"> </w:t>
      </w:r>
      <w:r>
        <w:t xml:space="preserve">Sophie observed, her structured language containing meaningful insight beneath the technical precision.</w:t>
      </w:r>
      <w:r>
        <w:t xml:space="preserve"> </w:t>
      </w:r>
      <w:r>
        <w:t xml:space="preserve">“</w:t>
      </w:r>
      <w:r>
        <w:t xml:space="preserve">The shared news with complete information provides honest approach through transparent communication despite complicated situation or complex circumstance without simplified explanation.</w:t>
      </w:r>
      <w:r>
        <w:t xml:space="preserve">”</w:t>
      </w:r>
    </w:p>
    <w:p>
      <w:pPr>
        <w:pStyle w:val="BodyText"/>
      </w:pPr>
      <w:r>
        <w:t xml:space="preserve">Her structured statement contained thoughtful consideration beyond the simple observation. The friend support with trusted relationships represented valuable resource through important benefit despite medical challenge or health difficulty without isolated experience. The shared news with complete information demonstrated honest approach through transparent communication despite complicated situation or complex circumstance without simplified explanation.</w:t>
      </w:r>
    </w:p>
    <w:p>
      <w:pPr>
        <w:pStyle w:val="BodyText"/>
      </w:pPr>
      <w:r>
        <w:t xml:space="preserve">As our discussion concluded with natural ending through appropriate completion, the recovery process with healing progression maintained improving condition through better state despite recent surgery or operative procedure without complete restoration. The medical monitoring with professional oversight demonstrated appropriate care through suitable attention despite recovery setting or post-operative context without diminished quality.</w:t>
      </w:r>
    </w:p>
    <w:p>
      <w:pPr>
        <w:pStyle w:val="BodyText"/>
      </w:pPr>
      <w:r>
        <w:t xml:space="preserve">“</w:t>
      </w:r>
      <w:r>
        <w:t xml:space="preserve">The visiting period with appropriate duration suggests considerate departure through timely conclusion despite continued presence or extended stay without excessive length,</w:t>
      </w:r>
      <w:r>
        <w:t xml:space="preserve">”</w:t>
      </w:r>
      <w:r>
        <w:t xml:space="preserve"> </w:t>
      </w:r>
      <w:r>
        <w:t xml:space="preserve">the recovery nurse noted as she approached with professional courtesy beyond the simple reminder.</w:t>
      </w:r>
      <w:r>
        <w:t xml:space="preserve"> </w:t>
      </w:r>
      <w:r>
        <w:t xml:space="preserve">“</w:t>
      </w:r>
      <w:r>
        <w:t xml:space="preserve">The patient rest with adequate sleep provides essential healing through necessary recovery despite visitor enjoyment or pleasant company without compromised care.</w:t>
      </w:r>
      <w:r>
        <w:t xml:space="preserve">”</w:t>
      </w:r>
    </w:p>
    <w:p>
      <w:pPr>
        <w:pStyle w:val="BodyText"/>
      </w:pPr>
      <w:r>
        <w:t xml:space="preserve">Her structured reminder contained professional guidance beyond the simple suggestion. The visiting period with appropriate duration represented considerate departure through timely conclusion despite continued presence or extended stay without excessive length. The patient rest with adequate sleep demonstrated essential healing through necessary recovery despite visitor enjoyment or pleasant company without compromised care.</w:t>
      </w:r>
    </w:p>
    <w:p>
      <w:pPr>
        <w:pStyle w:val="BodyText"/>
      </w:pPr>
      <w:r>
        <w:t xml:space="preserve">“</w:t>
      </w:r>
      <w:r>
        <w:t xml:space="preserve">The recovery requirement with proper rest creates necessary condition through important factor despite visitor desire or continued presence without compromised healing,</w:t>
      </w:r>
      <w:r>
        <w:t xml:space="preserve">”</w:t>
      </w:r>
      <w:r>
        <w:t xml:space="preserve"> </w:t>
      </w:r>
      <w:r>
        <w:t xml:space="preserve">I acknowledged, the medical priority creating appropriate focus through proper emphasis despite personal preference or individual desire without selfish consideration.</w:t>
      </w:r>
      <w:r>
        <w:t xml:space="preserve"> </w:t>
      </w:r>
      <w:r>
        <w:t xml:space="preserve">“</w:t>
      </w:r>
      <w:r>
        <w:t xml:space="preserve">The departure plan with timely exit provides considerate approach through appropriate action despite continued desire or extended wish without excessive stay.</w:t>
      </w:r>
      <w:r>
        <w:t xml:space="preserve">”</w:t>
      </w:r>
    </w:p>
    <w:p>
      <w:pPr>
        <w:pStyle w:val="BodyText"/>
      </w:pPr>
      <w:r>
        <w:t xml:space="preserve">My structured statement contained responsible acceptance beyond the simple acknowledgment. The recovery requirement with proper rest represented necessary condition through important factor despite visitor desire or continued presence without compromised healing. The departure plan with timely exit demonstrated considerate approach through appropriate action despite continued desire or extended wish without excessive stay.</w:t>
      </w:r>
    </w:p>
    <w:p>
      <w:pPr>
        <w:pStyle w:val="BodyText"/>
      </w:pPr>
      <w:r>
        <w:t xml:space="preserve">As we prepared to leave with considerate departure through timely exit, the emotional connection with personal bond created meaningful interaction through significant relationship despite medical setting or clinical environment without inappropriate behavior. The recovery process with healing progression demonstrated improving condition through better state despite recent surgery or operative procedure without complete restoration.</w:t>
      </w:r>
    </w:p>
    <w:p>
      <w:pPr>
        <w:pStyle w:val="BodyText"/>
      </w:pPr>
      <w:r>
        <w:t xml:space="preserve">“</w:t>
      </w:r>
      <w:r>
        <w:t xml:space="preserve">The tomorrow return with morning visit creates planned reunion through scheduled meeting despite temporary separation or brief parting without extended absence,</w:t>
      </w:r>
      <w:r>
        <w:t xml:space="preserve">”</w:t>
      </w:r>
      <w:r>
        <w:t xml:space="preserve"> </w:t>
      </w:r>
      <w:r>
        <w:t xml:space="preserve">I assured Sophie, my structured language containing genuine promise beneath the technical precision.</w:t>
      </w:r>
      <w:r>
        <w:t xml:space="preserve"> </w:t>
      </w:r>
      <w:r>
        <w:t xml:space="preserve">“</w:t>
      </w:r>
      <w:r>
        <w:t xml:space="preserve">The hospital stay with overnight admission provides appropriate care through suitable monitoring despite brief duration or short period without extended hospitalization.</w:t>
      </w:r>
      <w:r>
        <w:t xml:space="preserve">”</w:t>
      </w:r>
    </w:p>
    <w:p>
      <w:pPr>
        <w:pStyle w:val="BodyText"/>
      </w:pPr>
      <w:r>
        <w:t xml:space="preserve">My structured assurance contained emotional support beyond the simple promise. The tomorrow return with morning visit represented planned reunion through scheduled meeting despite temporary separation or brief parting without extended absence. The hospital stay with overnight admission demonstrated appropriate care through suitable monitoring despite brief duration or short period without extended hospitalization.</w:t>
      </w:r>
    </w:p>
    <w:p>
      <w:pPr>
        <w:pStyle w:val="BodyText"/>
      </w:pPr>
      <w:r>
        <w:t xml:space="preserve">“</w:t>
      </w:r>
      <w:r>
        <w:t xml:space="preserve">The recovery process with healing progression creates improving condition through better state despite recent surgery or operative procedure without complete restoration,</w:t>
      </w:r>
      <w:r>
        <w:t xml:space="preserve">”</w:t>
      </w:r>
      <w:r>
        <w:t xml:space="preserve"> </w:t>
      </w:r>
      <w:r>
        <w:t xml:space="preserve">Sophie replied, her structured language containing peaceful acceptance beneath the technical precision.</w:t>
      </w:r>
      <w:r>
        <w:t xml:space="preserve"> </w:t>
      </w:r>
      <w:r>
        <w:t xml:space="preserve">“</w:t>
      </w:r>
      <w:r>
        <w:t xml:space="preserve">The pregnancy continuation with fetal viability demonstrates significant blessing through important outcome despite medical challenge or health difficulty without diminished importance.</w:t>
      </w:r>
      <w:r>
        <w:t xml:space="preserve">”</w:t>
      </w:r>
    </w:p>
    <w:p>
      <w:pPr>
        <w:pStyle w:val="BodyText"/>
      </w:pPr>
      <w:r>
        <w:t xml:space="preserve">Her structured statement contained grateful perspective beyond the simple response. The recovery process with healing progression represented improving condition through better state despite recent surgery or operative procedure without complete restoration. The pregnancy continuation with fetal viability demonstrated significant blessing through important outcome despite medical challenge or health difficulty without diminished importance.</w:t>
      </w:r>
    </w:p>
    <w:p>
      <w:pPr>
        <w:pStyle w:val="BodyText"/>
      </w:pPr>
      <w:r>
        <w:t xml:space="preserve">As Dr. Bennett and I departed with considerate exit through appropriate leaving, the emotional experience with powerful feeling created profound impact through significant effect despite professional setting or medical environment without emotional distance. The dual blessing with parallel gratitude demonstrated integrated experience through balanced appreciation despite different aspects or separate elements without compartmentalized approach.</w:t>
      </w:r>
    </w:p>
    <w:p>
      <w:pPr>
        <w:pStyle w:val="BodyText"/>
      </w:pPr>
      <w:r>
        <w:t xml:space="preserve">“</w:t>
      </w:r>
      <w:r>
        <w:t xml:space="preserve">The surgical success with positive outcome creates profound relief through powerful feeling despite rational understanding or logical knowledge without diminished impact,</w:t>
      </w:r>
      <w:r>
        <w:t xml:space="preserve">”</w:t>
      </w:r>
      <w:r>
        <w:t xml:space="preserve"> </w:t>
      </w:r>
      <w:r>
        <w:t xml:space="preserve">I observed as we walked through the hospital corridors, the emotional processing creating verbal expression through spoken thought despite internal nature or private consideration without necessary communication.</w:t>
      </w:r>
      <w:r>
        <w:t xml:space="preserve"> </w:t>
      </w:r>
      <w:r>
        <w:t xml:space="preserve">“</w:t>
      </w:r>
      <w:r>
        <w:t xml:space="preserve">The pregnancy continuation with fetal viability demonstrates wonderful blessing through important outcome despite surgical procedure or operative intervention without compromised condition.</w:t>
      </w:r>
      <w:r>
        <w:t xml:space="preserve">”</w:t>
      </w:r>
    </w:p>
    <w:p>
      <w:pPr>
        <w:pStyle w:val="BodyText"/>
      </w:pPr>
      <w:r>
        <w:t xml:space="preserve">My structured statement contained overwhelming gratitude beyond the simple observation. The surgical success with positive outcome represented profound relief through powerful feeling despite rational understanding or logical knowledge without diminished impact. The pregnancy continuation with fetal viability demonstrated wonderful blessing through important outcome despite surgical procedure or operative intervention without compromised condition.</w:t>
      </w:r>
    </w:p>
    <w:p>
      <w:pPr>
        <w:pStyle w:val="BodyText"/>
      </w:pPr>
      <w:r>
        <w:t xml:space="preserve">“</w:t>
      </w:r>
      <w:r>
        <w:t xml:space="preserve">The life experience with unexpected challenges creates natural occurrence through common reality despite careful planning or thoughtful preparation without guaranteed control,</w:t>
      </w:r>
      <w:r>
        <w:t xml:space="preserve">”</w:t>
      </w:r>
      <w:r>
        <w:t xml:space="preserve"> </w:t>
      </w:r>
      <w:r>
        <w:t xml:space="preserve">Dr. Bennett replied, his structured language containing philosophical wisdom beneath the technical precision.</w:t>
      </w:r>
      <w:r>
        <w:t xml:space="preserve"> </w:t>
      </w:r>
      <w:r>
        <w:t xml:space="preserve">“</w:t>
      </w:r>
      <w:r>
        <w:t xml:space="preserve">The medical knowledge with professional understanding provides valuable resource through important benefit despite unpredictable events or unexpected developments without complete prevention.</w:t>
      </w:r>
      <w:r>
        <w:t xml:space="preserve">”</w:t>
      </w:r>
    </w:p>
    <w:p>
      <w:pPr>
        <w:pStyle w:val="BodyText"/>
      </w:pPr>
      <w:r>
        <w:t xml:space="preserve">His structured statement contained meaningful perspective beyond the simple observation. The life experience with unexpected challenges represented natural occurrence through common reality despite careful planning or thoughtful preparation without guaranteed control. The medical knowledge with professional understanding demonstrated valuable resource through important benefit despite unpredictable events or unexpected developments without complete prevention.</w:t>
      </w:r>
    </w:p>
    <w:p>
      <w:pPr>
        <w:pStyle w:val="BodyText"/>
      </w:pPr>
      <w:r>
        <w:t xml:space="preserve">“</w:t>
      </w:r>
      <w:r>
        <w:t xml:space="preserve">The family support with genuine concern creates meaningful resource through significant benefit despite challenging situation or difficult circumstance without isolated experience,</w:t>
      </w:r>
      <w:r>
        <w:t xml:space="preserve">”</w:t>
      </w:r>
      <w:r>
        <w:t xml:space="preserve"> </w:t>
      </w:r>
      <w:r>
        <w:t xml:space="preserve">I acknowledged, the supportive presence creating grateful appreciation through sincere thanks despite professional relationship or work connection without obligated response.</w:t>
      </w:r>
      <w:r>
        <w:t xml:space="preserve"> </w:t>
      </w:r>
      <w:r>
        <w:t xml:space="preserve">“</w:t>
      </w:r>
      <w:r>
        <w:t xml:space="preserve">The Bennett presence with personal support demonstrates genuine care through authentic concern despite professional relationship or work connection without obligated behavior.</w:t>
      </w:r>
      <w:r>
        <w:t xml:space="preserve">”</w:t>
      </w:r>
    </w:p>
    <w:p>
      <w:pPr>
        <w:pStyle w:val="BodyText"/>
      </w:pPr>
      <w:r>
        <w:t xml:space="preserve">My structured statement contained genuine gratitude beyond the simple acknowledgment. The family support with genuine concern represented meaningful resource through significant benefit despite challenging situation or difficult circumstance without isolated experience. The Bennett presence with personal support demonstrated genuine care through authentic concern despite professional relationship or work connection without obligated behavior.</w:t>
      </w:r>
    </w:p>
    <w:p>
      <w:pPr>
        <w:pStyle w:val="BodyText"/>
      </w:pPr>
      <w:r>
        <w:t xml:space="preserve">“</w:t>
      </w:r>
      <w:r>
        <w:t xml:space="preserve">The family connection with genuine concern creates natural response through appropriate reaction despite professional relationship or work connection without obligated behavior,</w:t>
      </w:r>
      <w:r>
        <w:t xml:space="preserve">”</w:t>
      </w:r>
      <w:r>
        <w:t xml:space="preserve"> </w:t>
      </w:r>
      <w:r>
        <w:t xml:space="preserve">he replied, his structured language containing personal warmth beneath the technical precision.</w:t>
      </w:r>
      <w:r>
        <w:t xml:space="preserve"> </w:t>
      </w:r>
      <w:r>
        <w:t xml:space="preserve">“</w:t>
      </w:r>
      <w:r>
        <w:t xml:space="preserve">The grandchild wellbeing with continued viability demonstrates significant blessing through important outcome despite medical challenge or health difficulty without diminished importance.</w:t>
      </w:r>
      <w:r>
        <w:t xml:space="preserve">”</w:t>
      </w:r>
    </w:p>
    <w:p>
      <w:pPr>
        <w:pStyle w:val="BodyText"/>
      </w:pPr>
      <w:r>
        <w:t xml:space="preserve">His structured statement contained genuine emotion beyond the simple response. The family connection with genuine concern represented natural response through appropriate reaction despite professional relationship or work connection without obligated behavior. The grandchild wellbeing with continued viability demonstrated significant blessing through important outcome despite medical challenge or health difficulty without diminished importance.</w:t>
      </w:r>
    </w:p>
    <w:p>
      <w:pPr>
        <w:pStyle w:val="BodyText"/>
      </w:pPr>
      <w:r>
        <w:t xml:space="preserve">As we reached the hospital exit with final departure through complete leaving, the emotional experience with powerful feeling maintained profound impact through significant effect despite professional setting or medical environment without emotional distance. The life perspective with meaningful insight demonstrated valuable understanding through important knowledge despite challenging situation or difficult circumstance without diminished wisdom.</w:t>
      </w:r>
    </w:p>
    <w:p>
      <w:pPr>
        <w:pStyle w:val="BodyText"/>
      </w:pPr>
      <w:r>
        <w:t xml:space="preserve">“</w:t>
      </w:r>
      <w:r>
        <w:t xml:space="preserve">The life priorities with proper order creates appropriate perspective through correct understanding despite professional success or work achievement without comparable importance,</w:t>
      </w:r>
      <w:r>
        <w:t xml:space="preserve">”</w:t>
      </w:r>
      <w:r>
        <w:t xml:space="preserve"> </w:t>
      </w:r>
      <w:r>
        <w:t xml:space="preserve">I reflected as I drove home alone, the empty apartment with absent spouse creating temporary solitude through brief isolation despite normal residence or regular dwelling without permanent condition.</w:t>
      </w:r>
      <w:r>
        <w:t xml:space="preserve"> </w:t>
      </w:r>
      <w:r>
        <w:t xml:space="preserve">“</w:t>
      </w:r>
      <w:r>
        <w:t xml:space="preserve">The family development with new life demonstrates primary significance through essential value despite professional accomplishment or work achievement without equivalent importance.</w:t>
      </w:r>
      <w:r>
        <w:t xml:space="preserve">”</w:t>
      </w:r>
    </w:p>
    <w:p>
      <w:pPr>
        <w:pStyle w:val="BodyText"/>
      </w:pPr>
      <w:r>
        <w:t xml:space="preserve">My structured reflection contained profound truth beyond the simple observation. The life priorities with proper order represented appropriate perspective through correct understanding despite professional success or work achievement without comparable importance. The family development with new life demonstrated primary significance through essential value despite professional accomplishment or work achievement without equivalent importance.</w:t>
      </w:r>
    </w:p>
    <w:p>
      <w:pPr>
        <w:pStyle w:val="BodyText"/>
      </w:pPr>
      <w:r>
        <w:t xml:space="preserve">The counterpoint of our relationship continued its beautiful development, our independent melodies creating harmony through natural complementarity rather than either complete division or forced uniformity without appropriate connection. The professional partnership with personal relationship demonstrated integrated approach through balanced experience, creating harmonious interaction through complementary elements rather than either separated domains or merged aspects without distinct identity.</w:t>
      </w:r>
    </w:p>
    <w:p>
      <w:pPr>
        <w:pStyle w:val="BodyText"/>
      </w:pPr>
      <w:r>
        <w:t xml:space="preserve">With today’s challenging experience representing significant development through important event, the music played on with remarkable beauty, each new movement building on the themes established before while introducing variations that created depth and richness to the ongoing composition. The surgical success with positive outcome provided profound relief through powerful feeling, while the pregnancy continuation with fetal viability demonstrated wonderful blessing through important outcome despite medical challenge or health difficulty without diminished impor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7Z</dcterms:created>
  <dcterms:modified xsi:type="dcterms:W3CDTF">2025-04-16T18:50:47Z</dcterms:modified>
</cp:coreProperties>
</file>

<file path=docProps/custom.xml><?xml version="1.0" encoding="utf-8"?>
<Properties xmlns="http://schemas.openxmlformats.org/officeDocument/2006/custom-properties" xmlns:vt="http://schemas.openxmlformats.org/officeDocument/2006/docPropsVTypes"/>
</file>